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768" w:type="dxa"/>
        <w:tblLook w:val="04A0" w:firstRow="1" w:lastRow="0" w:firstColumn="1" w:lastColumn="0" w:noHBand="0" w:noVBand="1"/>
      </w:tblPr>
      <w:tblGrid>
        <w:gridCol w:w="1271"/>
        <w:gridCol w:w="3229"/>
        <w:gridCol w:w="517"/>
        <w:gridCol w:w="582"/>
        <w:gridCol w:w="434"/>
        <w:gridCol w:w="516"/>
        <w:gridCol w:w="979"/>
        <w:gridCol w:w="3240"/>
      </w:tblGrid>
      <w:tr w:rsidR="0004192A" w14:paraId="3AAF87D0" w14:textId="77777777" w:rsidTr="0004192A">
        <w:trPr>
          <w:trHeight w:val="943"/>
        </w:trPr>
        <w:tc>
          <w:tcPr>
            <w:tcW w:w="1271" w:type="dxa"/>
            <w:vAlign w:val="center"/>
          </w:tcPr>
          <w:p w14:paraId="504A578C" w14:textId="54FAB7B8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KODU</w:t>
            </w:r>
          </w:p>
        </w:tc>
        <w:tc>
          <w:tcPr>
            <w:tcW w:w="3229" w:type="dxa"/>
            <w:vAlign w:val="center"/>
          </w:tcPr>
          <w:p w14:paraId="4F0D7DA2" w14:textId="0C07B863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ADI</w:t>
            </w:r>
          </w:p>
        </w:tc>
        <w:tc>
          <w:tcPr>
            <w:tcW w:w="3028" w:type="dxa"/>
            <w:gridSpan w:val="5"/>
            <w:vAlign w:val="center"/>
          </w:tcPr>
          <w:p w14:paraId="53999FA5" w14:textId="52A233C5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KREDİ BİLGİLERİ</w:t>
            </w:r>
          </w:p>
        </w:tc>
        <w:tc>
          <w:tcPr>
            <w:tcW w:w="3240" w:type="dxa"/>
            <w:vAlign w:val="center"/>
          </w:tcPr>
          <w:p w14:paraId="2811EE30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ÖĞRENCİNİN KAYITLI OLDUĞU PROGRAMIN ADI</w:t>
            </w:r>
          </w:p>
          <w:p w14:paraId="478E5714" w14:textId="71D2E018" w:rsidR="0004192A" w:rsidRPr="0004192A" w:rsidRDefault="0004192A" w:rsidP="00D96C27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(ÇAP’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04192A">
              <w:rPr>
                <w:b/>
                <w:bCs/>
                <w:sz w:val="20"/>
                <w:szCs w:val="20"/>
              </w:rPr>
              <w:t>a KATILAN PROGRAM)</w:t>
            </w:r>
          </w:p>
        </w:tc>
      </w:tr>
      <w:tr w:rsidR="0004192A" w14:paraId="31770265" w14:textId="77777777" w:rsidTr="0004192A">
        <w:trPr>
          <w:trHeight w:val="412"/>
        </w:trPr>
        <w:tc>
          <w:tcPr>
            <w:tcW w:w="7528" w:type="dxa"/>
            <w:gridSpan w:val="7"/>
            <w:vAlign w:val="center"/>
          </w:tcPr>
          <w:p w14:paraId="23120BCD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ÖĞRENCİNİN ÇAP YAPMAK İSTEDİĞİ PROGRAMIN ADI</w:t>
            </w:r>
          </w:p>
          <w:p w14:paraId="00500DD8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8"/>
                <w:szCs w:val="8"/>
              </w:rPr>
            </w:pPr>
          </w:p>
          <w:p w14:paraId="67F6FD74" w14:textId="5E5C22D4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ANESTEZİ PROGRAMI</w:t>
            </w:r>
          </w:p>
        </w:tc>
        <w:tc>
          <w:tcPr>
            <w:tcW w:w="3240" w:type="dxa"/>
            <w:vAlign w:val="center"/>
          </w:tcPr>
          <w:p w14:paraId="096637CA" w14:textId="7E3A6B47" w:rsidR="0004192A" w:rsidRPr="0004192A" w:rsidRDefault="0007115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İYALİZ</w:t>
            </w:r>
            <w:r w:rsidR="004E77A1">
              <w:rPr>
                <w:b/>
                <w:bCs/>
                <w:sz w:val="20"/>
                <w:szCs w:val="20"/>
              </w:rPr>
              <w:t xml:space="preserve"> </w:t>
            </w:r>
            <w:r w:rsidR="00EA4BF3">
              <w:rPr>
                <w:b/>
                <w:bCs/>
                <w:sz w:val="20"/>
                <w:szCs w:val="20"/>
              </w:rPr>
              <w:t>PROGRAMI</w:t>
            </w:r>
          </w:p>
        </w:tc>
      </w:tr>
      <w:tr w:rsidR="0004192A" w14:paraId="7C97FB86" w14:textId="77777777" w:rsidTr="00C93C37">
        <w:trPr>
          <w:trHeight w:val="397"/>
        </w:trPr>
        <w:tc>
          <w:tcPr>
            <w:tcW w:w="4500" w:type="dxa"/>
            <w:gridSpan w:val="2"/>
            <w:shd w:val="clear" w:color="auto" w:fill="F2F2F2" w:themeFill="background1" w:themeFillShade="F2"/>
            <w:vAlign w:val="center"/>
          </w:tcPr>
          <w:p w14:paraId="4CC3AF65" w14:textId="3A6CE340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1. DÖNEM</w:t>
            </w:r>
          </w:p>
        </w:tc>
        <w:tc>
          <w:tcPr>
            <w:tcW w:w="517" w:type="dxa"/>
            <w:shd w:val="clear" w:color="auto" w:fill="F2F2F2" w:themeFill="background1" w:themeFillShade="F2"/>
            <w:vAlign w:val="center"/>
          </w:tcPr>
          <w:p w14:paraId="0A2CA63D" w14:textId="6C053E28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shd w:val="clear" w:color="auto" w:fill="F2F2F2" w:themeFill="background1" w:themeFillShade="F2"/>
            <w:vAlign w:val="center"/>
          </w:tcPr>
          <w:p w14:paraId="68A46EA0" w14:textId="202E7227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4" w:type="dxa"/>
            <w:shd w:val="clear" w:color="auto" w:fill="F2F2F2" w:themeFill="background1" w:themeFillShade="F2"/>
            <w:vAlign w:val="center"/>
          </w:tcPr>
          <w:p w14:paraId="6F560606" w14:textId="30DE121E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shd w:val="clear" w:color="auto" w:fill="F2F2F2" w:themeFill="background1" w:themeFillShade="F2"/>
            <w:vAlign w:val="center"/>
          </w:tcPr>
          <w:p w14:paraId="637081CC" w14:textId="5269DB78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shd w:val="clear" w:color="auto" w:fill="F2F2F2" w:themeFill="background1" w:themeFillShade="F2"/>
            <w:vAlign w:val="center"/>
          </w:tcPr>
          <w:p w14:paraId="6889783C" w14:textId="42156AE0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6DF21EE4" w14:textId="588E5CC3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F55C4B" w14:paraId="74095200" w14:textId="77777777" w:rsidTr="00C93C37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4AABF0" w14:textId="5798C19D" w:rsidR="00F55C4B" w:rsidRPr="0004192A" w:rsidRDefault="00F55C4B" w:rsidP="00F55C4B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TAF101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0B2E53E" w14:textId="6BAA5084" w:rsidR="00F55C4B" w:rsidRPr="0004192A" w:rsidRDefault="00F55C4B" w:rsidP="00F55C4B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Temel Anatomi ve Fizyoloj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1120D6" w14:textId="7FDFB71C" w:rsidR="00F55C4B" w:rsidRPr="0004192A" w:rsidRDefault="00F55C4B" w:rsidP="00F55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4AA4C0B" w14:textId="4480A163" w:rsidR="00F55C4B" w:rsidRPr="0004192A" w:rsidRDefault="00F55C4B" w:rsidP="00F55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25441F" w14:textId="15BC2251" w:rsidR="00F55C4B" w:rsidRPr="0004192A" w:rsidRDefault="00F55C4B" w:rsidP="00F55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A5B26A" w14:textId="6D7D3E9C" w:rsidR="00F55C4B" w:rsidRPr="0004192A" w:rsidRDefault="00F55C4B" w:rsidP="00F55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E78A28" w14:textId="78D7E7EC" w:rsidR="00F55C4B" w:rsidRPr="0004192A" w:rsidRDefault="00F55C4B" w:rsidP="00F55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240" w:type="dxa"/>
            <w:vAlign w:val="center"/>
          </w:tcPr>
          <w:p w14:paraId="2E259D1E" w14:textId="4B94F7EE" w:rsidR="00F55C4B" w:rsidRPr="0004192A" w:rsidRDefault="00F55C4B" w:rsidP="00F55C4B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D96C27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F55C4B" w14:paraId="61458416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B1AF01" w14:textId="4F347B1B" w:rsidR="00F55C4B" w:rsidRPr="0004192A" w:rsidRDefault="00F55C4B" w:rsidP="00F55C4B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ANZ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04192A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936CB1" w14:textId="45C8DD2A" w:rsidR="00F55C4B" w:rsidRPr="0004192A" w:rsidRDefault="00F55C4B" w:rsidP="00F55C4B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Farmakolojiye Giriş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BD860A" w14:textId="45D96A93" w:rsidR="00F55C4B" w:rsidRPr="0004192A" w:rsidRDefault="00F55C4B" w:rsidP="00F55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DCBE8E6" w14:textId="40DA6CD5" w:rsidR="00F55C4B" w:rsidRPr="0004192A" w:rsidRDefault="00F55C4B" w:rsidP="00F55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B2B364" w14:textId="168E02A5" w:rsidR="00F55C4B" w:rsidRPr="0004192A" w:rsidRDefault="00F55C4B" w:rsidP="00F55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98FC7D" w14:textId="6108308F" w:rsidR="00F55C4B" w:rsidRPr="0004192A" w:rsidRDefault="00F55C4B" w:rsidP="00F55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41B1650" w14:textId="123BB5C5" w:rsidR="00F55C4B" w:rsidRPr="0004192A" w:rsidRDefault="00F55C4B" w:rsidP="00F55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vAlign w:val="center"/>
          </w:tcPr>
          <w:p w14:paraId="3E33B8CE" w14:textId="41427814" w:rsidR="00F55C4B" w:rsidRPr="0004192A" w:rsidRDefault="00F55C4B" w:rsidP="00F55C4B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D96C27">
              <w:rPr>
                <w:rFonts w:cs="Times New Roman"/>
                <w:sz w:val="20"/>
                <w:szCs w:val="20"/>
              </w:rPr>
              <w:t xml:space="preserve"> DERS DYZ115</w:t>
            </w:r>
          </w:p>
        </w:tc>
      </w:tr>
      <w:tr w:rsidR="00F55C4B" w14:paraId="4EBDEE61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ED8148" w14:textId="17B8F58D" w:rsidR="00F55C4B" w:rsidRPr="0004192A" w:rsidRDefault="00F55C4B" w:rsidP="00F55C4B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ANZ103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856FC4" w14:textId="2DB0D16E" w:rsidR="00F55C4B" w:rsidRPr="0004192A" w:rsidRDefault="00F55C4B" w:rsidP="00F55C4B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Mesleki Uygulamalar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1D660D" w14:textId="735F2D11" w:rsidR="00F55C4B" w:rsidRPr="0004192A" w:rsidRDefault="00F55C4B" w:rsidP="00F55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6E0F53D" w14:textId="2550E9A7" w:rsidR="00F55C4B" w:rsidRPr="0004192A" w:rsidRDefault="00F55C4B" w:rsidP="00F55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F2CEA06" w14:textId="2C20648A" w:rsidR="00F55C4B" w:rsidRPr="0004192A" w:rsidRDefault="00F55C4B" w:rsidP="00F55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1A98E3" w14:textId="71BDD6CD" w:rsidR="00F55C4B" w:rsidRPr="0004192A" w:rsidRDefault="00F55C4B" w:rsidP="00F55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67F27D" w14:textId="1AE65A0E" w:rsidR="00F55C4B" w:rsidRPr="0004192A" w:rsidRDefault="00F55C4B" w:rsidP="00F55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3240" w:type="dxa"/>
            <w:vAlign w:val="center"/>
          </w:tcPr>
          <w:p w14:paraId="2ACE7DD4" w14:textId="0C5B5979" w:rsidR="00F55C4B" w:rsidRPr="0004192A" w:rsidRDefault="00F55C4B" w:rsidP="00F55C4B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F55C4B" w14:paraId="295C37B8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C09D68" w14:textId="2613D870" w:rsidR="00F55C4B" w:rsidRPr="0004192A" w:rsidRDefault="00F55C4B" w:rsidP="00F55C4B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ANZ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04192A"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5635CD3" w14:textId="79695157" w:rsidR="00F55C4B" w:rsidRPr="0004192A" w:rsidRDefault="00F55C4B" w:rsidP="00F55C4B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Genel Biyokimya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ECCD69" w14:textId="58627169" w:rsidR="00F55C4B" w:rsidRPr="0004192A" w:rsidRDefault="00F55C4B" w:rsidP="00F55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912F46" w14:textId="53A5BE42" w:rsidR="00F55C4B" w:rsidRPr="0004192A" w:rsidRDefault="00F55C4B" w:rsidP="00F55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CF93A1" w14:textId="1880C026" w:rsidR="00F55C4B" w:rsidRPr="0004192A" w:rsidRDefault="00F55C4B" w:rsidP="00F55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5F6359" w14:textId="1E5820F0" w:rsidR="00F55C4B" w:rsidRPr="0004192A" w:rsidRDefault="00F55C4B" w:rsidP="00F55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7341B2" w14:textId="35F45454" w:rsidR="00F55C4B" w:rsidRPr="0004192A" w:rsidRDefault="00F55C4B" w:rsidP="00F55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vAlign w:val="center"/>
          </w:tcPr>
          <w:p w14:paraId="2AAC26E0" w14:textId="387FDAC2" w:rsidR="00F55C4B" w:rsidRPr="0004192A" w:rsidRDefault="00F55C4B" w:rsidP="00F55C4B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D96C27">
              <w:rPr>
                <w:rFonts w:cs="Times New Roman"/>
                <w:sz w:val="20"/>
                <w:szCs w:val="20"/>
              </w:rPr>
              <w:t xml:space="preserve"> DERS DYZ117</w:t>
            </w:r>
          </w:p>
        </w:tc>
      </w:tr>
      <w:tr w:rsidR="00F55C4B" w14:paraId="728FF305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D2473D" w14:textId="0968DEFE" w:rsidR="00F55C4B" w:rsidRPr="0004192A" w:rsidRDefault="00F55C4B" w:rsidP="00F55C4B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ANZ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04192A">
              <w:rPr>
                <w:rFonts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B03CE3F" w14:textId="26140A3F" w:rsidR="00F55C4B" w:rsidRPr="0004192A" w:rsidRDefault="00F55C4B" w:rsidP="00F55C4B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Anestezide Tıbbi Terminoloj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0C0D9F" w14:textId="69D9EB3A" w:rsidR="00F55C4B" w:rsidRPr="0004192A" w:rsidRDefault="00F55C4B" w:rsidP="00F55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735238" w14:textId="6821EFD4" w:rsidR="00F55C4B" w:rsidRPr="0004192A" w:rsidRDefault="00F55C4B" w:rsidP="00F55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2616CC" w14:textId="78FA7719" w:rsidR="00F55C4B" w:rsidRPr="0004192A" w:rsidRDefault="00F55C4B" w:rsidP="00F55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454B88" w14:textId="3BB7E72E" w:rsidR="00F55C4B" w:rsidRPr="0004192A" w:rsidRDefault="00F55C4B" w:rsidP="00F55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16F5575" w14:textId="192C952C" w:rsidR="00F55C4B" w:rsidRPr="0004192A" w:rsidRDefault="00F55C4B" w:rsidP="00F55C4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vAlign w:val="center"/>
          </w:tcPr>
          <w:p w14:paraId="672E340E" w14:textId="366E53FA" w:rsidR="00F55C4B" w:rsidRPr="0004192A" w:rsidRDefault="00F55C4B" w:rsidP="00F55C4B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D96C27">
              <w:rPr>
                <w:rFonts w:cs="Times New Roman"/>
                <w:sz w:val="20"/>
                <w:szCs w:val="20"/>
              </w:rPr>
              <w:t xml:space="preserve"> DERS DYZ119</w:t>
            </w:r>
          </w:p>
        </w:tc>
      </w:tr>
      <w:tr w:rsidR="00D96C27" w14:paraId="0AEE319B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6B0346" w14:textId="5B2EA680" w:rsidR="00D96C27" w:rsidRPr="0004192A" w:rsidRDefault="00D96C27" w:rsidP="00D96C27">
            <w:pPr>
              <w:jc w:val="left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KPL101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F696307" w14:textId="29754352" w:rsidR="00D96C27" w:rsidRPr="0004192A" w:rsidRDefault="00D96C27" w:rsidP="00D96C27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Kariyer Planlama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08F224" w14:textId="12A47C34" w:rsidR="00D96C27" w:rsidRPr="0004192A" w:rsidRDefault="00D96C27" w:rsidP="00D96C2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73E0673" w14:textId="2F817B3B" w:rsidR="00D96C27" w:rsidRPr="0004192A" w:rsidRDefault="00D96C27" w:rsidP="00D96C27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18A4C88" w14:textId="166761FE" w:rsidR="00D96C27" w:rsidRPr="0004192A" w:rsidRDefault="00D96C27" w:rsidP="00D96C2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A6E6AF" w14:textId="51D724B3" w:rsidR="00D96C27" w:rsidRPr="0004192A" w:rsidRDefault="00D96C27" w:rsidP="00D96C27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EC82EB" w14:textId="4DC4DDE3" w:rsidR="00D96C27" w:rsidRPr="0004192A" w:rsidRDefault="00D96C27" w:rsidP="00D96C2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40" w:type="dxa"/>
            <w:vAlign w:val="center"/>
          </w:tcPr>
          <w:p w14:paraId="6E6745D0" w14:textId="0857B326" w:rsidR="00D96C27" w:rsidRPr="0004192A" w:rsidRDefault="00D96C27" w:rsidP="00D96C27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D96C27" w14:paraId="2CBB8F0C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33F9A7" w14:textId="14813518" w:rsidR="00D96C27" w:rsidRPr="0004192A" w:rsidRDefault="00D96C27" w:rsidP="00D96C27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TURK101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FD3F7A" w14:textId="3BDE9536" w:rsidR="00D96C27" w:rsidRPr="0004192A" w:rsidRDefault="00D96C27" w:rsidP="00D96C27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Türk Dili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7913EB" w14:textId="650F1AFF" w:rsidR="00D96C27" w:rsidRPr="0004192A" w:rsidRDefault="00D96C27" w:rsidP="00D96C2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FE0E17" w14:textId="0F8B9570" w:rsidR="00D96C27" w:rsidRPr="0004192A" w:rsidRDefault="00D96C27" w:rsidP="00D96C2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96F5B9A" w14:textId="78F09345" w:rsidR="00D96C27" w:rsidRPr="0004192A" w:rsidRDefault="00D96C27" w:rsidP="00D96C2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019F537" w14:textId="404EB700" w:rsidR="00D96C27" w:rsidRPr="0004192A" w:rsidRDefault="00D96C27" w:rsidP="00D96C2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EE129C2" w14:textId="26CF5B6F" w:rsidR="00D96C27" w:rsidRPr="0004192A" w:rsidRDefault="00D96C27" w:rsidP="00D96C2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40" w:type="dxa"/>
            <w:vAlign w:val="center"/>
          </w:tcPr>
          <w:p w14:paraId="6F0BA4BB" w14:textId="14647BD4" w:rsidR="00D96C27" w:rsidRPr="0004192A" w:rsidRDefault="00D96C27" w:rsidP="00D96C27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D96C27" w14:paraId="4E955F68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6B959A" w14:textId="216FA0DC" w:rsidR="00D96C27" w:rsidRPr="0004192A" w:rsidRDefault="00D96C27" w:rsidP="00D96C27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04192A">
              <w:rPr>
                <w:rFonts w:cs="Times New Roman"/>
                <w:color w:val="000000"/>
                <w:sz w:val="20"/>
                <w:szCs w:val="20"/>
              </w:rPr>
              <w:t>101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571168" w14:textId="47DE4B10" w:rsidR="00D96C27" w:rsidRPr="0004192A" w:rsidRDefault="00D96C27" w:rsidP="00D96C27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İngilizce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B43A229" w14:textId="35F26DB8" w:rsidR="00D96C27" w:rsidRPr="0004192A" w:rsidRDefault="00D96C27" w:rsidP="00D96C2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B107DC" w14:textId="3067FB92" w:rsidR="00D96C27" w:rsidRPr="0004192A" w:rsidRDefault="00D96C27" w:rsidP="00D96C2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87849F" w14:textId="202ACDB5" w:rsidR="00D96C27" w:rsidRPr="0004192A" w:rsidRDefault="00D96C27" w:rsidP="00D96C2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F7B1CA" w14:textId="25225F0A" w:rsidR="00D96C27" w:rsidRPr="0004192A" w:rsidRDefault="00D96C27" w:rsidP="00D96C2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6C46AF" w14:textId="32A4C4A5" w:rsidR="00D96C27" w:rsidRPr="0004192A" w:rsidRDefault="00D96C27" w:rsidP="00D96C2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240" w:type="dxa"/>
            <w:vAlign w:val="center"/>
          </w:tcPr>
          <w:p w14:paraId="50E0792C" w14:textId="2F40CF3D" w:rsidR="00D96C27" w:rsidRPr="0004192A" w:rsidRDefault="00D96C27" w:rsidP="00D96C27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D96C27" w14:paraId="686FBEA3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79EB20" w14:textId="7618C8C0" w:rsidR="00D96C27" w:rsidRPr="0004192A" w:rsidRDefault="00D96C27" w:rsidP="00D96C27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HIST101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3E1C5F" w14:textId="2FDA73A6" w:rsidR="00D96C27" w:rsidRPr="0004192A" w:rsidRDefault="00D96C27" w:rsidP="00D96C27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Atatürk İlkeleri ve İnkılap Tarihi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D311A5" w14:textId="6A93718E" w:rsidR="00D96C27" w:rsidRPr="0004192A" w:rsidRDefault="00D96C27" w:rsidP="00D96C2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058DC6D" w14:textId="35785504" w:rsidR="00D96C27" w:rsidRPr="0004192A" w:rsidRDefault="00D96C27" w:rsidP="00D96C2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0D3A9B" w14:textId="64623AAA" w:rsidR="00D96C27" w:rsidRPr="0004192A" w:rsidRDefault="00D96C27" w:rsidP="00D96C2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8E3390" w14:textId="27717F26" w:rsidR="00D96C27" w:rsidRPr="0004192A" w:rsidRDefault="00D96C27" w:rsidP="00D96C2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5CDA55" w14:textId="4827A427" w:rsidR="00D96C27" w:rsidRPr="0004192A" w:rsidRDefault="00D96C27" w:rsidP="00D96C2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40" w:type="dxa"/>
            <w:vAlign w:val="center"/>
          </w:tcPr>
          <w:p w14:paraId="49309923" w14:textId="40B64727" w:rsidR="00D96C27" w:rsidRPr="0004192A" w:rsidRDefault="00D96C27" w:rsidP="00D96C27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D96C27" w14:paraId="4A791006" w14:textId="77777777" w:rsidTr="00D96C27">
        <w:trPr>
          <w:trHeight w:val="397"/>
        </w:trPr>
        <w:tc>
          <w:tcPr>
            <w:tcW w:w="6033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548E795" w14:textId="06CF4BD4" w:rsidR="00D96C27" w:rsidRPr="00D96C27" w:rsidRDefault="00D96C27" w:rsidP="00D96C27">
            <w:pPr>
              <w:jc w:val="right"/>
              <w:rPr>
                <w:rFonts w:cs="Times New Roman"/>
                <w:b/>
                <w:color w:val="000000"/>
                <w:sz w:val="20"/>
                <w:szCs w:val="20"/>
              </w:rPr>
            </w:pPr>
            <w:r w:rsidRPr="00D96C27">
              <w:rPr>
                <w:rFonts w:cs="Times New Roman"/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E4DB7D8" w14:textId="599CCA26" w:rsidR="00D96C27" w:rsidRPr="00D96C27" w:rsidRDefault="00D96C27" w:rsidP="00D96C27">
            <w:pPr>
              <w:jc w:val="center"/>
              <w:rPr>
                <w:rFonts w:cs="Times New Roman"/>
                <w:b/>
                <w:color w:val="000000"/>
                <w:sz w:val="20"/>
                <w:szCs w:val="20"/>
              </w:rPr>
            </w:pPr>
            <w:r w:rsidRPr="00D96C27">
              <w:rPr>
                <w:rFonts w:cs="Times New Roman"/>
                <w:b/>
                <w:color w:val="000000"/>
                <w:sz w:val="20"/>
                <w:szCs w:val="20"/>
              </w:rPr>
              <w:t>7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0692D81A" w14:textId="77777777" w:rsidR="00D96C27" w:rsidRPr="009E6ED7" w:rsidRDefault="00D96C27" w:rsidP="00D96C27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D96C27" w14:paraId="119899B8" w14:textId="77777777" w:rsidTr="00C93C37">
        <w:trPr>
          <w:trHeight w:val="397"/>
        </w:trPr>
        <w:tc>
          <w:tcPr>
            <w:tcW w:w="4500" w:type="dxa"/>
            <w:gridSpan w:val="2"/>
            <w:shd w:val="clear" w:color="auto" w:fill="F2F2F2" w:themeFill="background1" w:themeFillShade="F2"/>
            <w:vAlign w:val="center"/>
          </w:tcPr>
          <w:p w14:paraId="20BEB7BB" w14:textId="0E9FD6ED" w:rsidR="00D96C27" w:rsidRPr="0004192A" w:rsidRDefault="00D96C27" w:rsidP="00D96C27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517" w:type="dxa"/>
            <w:shd w:val="clear" w:color="auto" w:fill="F2F2F2" w:themeFill="background1" w:themeFillShade="F2"/>
            <w:vAlign w:val="center"/>
          </w:tcPr>
          <w:p w14:paraId="4F9B457E" w14:textId="5B1C8AF9" w:rsidR="00D96C27" w:rsidRPr="0004192A" w:rsidRDefault="00D96C27" w:rsidP="00D96C27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shd w:val="clear" w:color="auto" w:fill="F2F2F2" w:themeFill="background1" w:themeFillShade="F2"/>
            <w:vAlign w:val="center"/>
          </w:tcPr>
          <w:p w14:paraId="12C5D455" w14:textId="710C5F7A" w:rsidR="00D96C27" w:rsidRPr="0004192A" w:rsidRDefault="00D96C27" w:rsidP="00D96C27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4" w:type="dxa"/>
            <w:shd w:val="clear" w:color="auto" w:fill="F2F2F2" w:themeFill="background1" w:themeFillShade="F2"/>
            <w:vAlign w:val="center"/>
          </w:tcPr>
          <w:p w14:paraId="4A6F8763" w14:textId="02B7B02E" w:rsidR="00D96C27" w:rsidRPr="0004192A" w:rsidRDefault="00D96C27" w:rsidP="00D96C27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shd w:val="clear" w:color="auto" w:fill="F2F2F2" w:themeFill="background1" w:themeFillShade="F2"/>
            <w:vAlign w:val="center"/>
          </w:tcPr>
          <w:p w14:paraId="33A9B7E2" w14:textId="5BEE74B4" w:rsidR="00D96C27" w:rsidRPr="0004192A" w:rsidRDefault="00D96C27" w:rsidP="00D96C27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shd w:val="clear" w:color="auto" w:fill="F2F2F2" w:themeFill="background1" w:themeFillShade="F2"/>
            <w:vAlign w:val="center"/>
          </w:tcPr>
          <w:p w14:paraId="1100278E" w14:textId="66000CBC" w:rsidR="00D96C27" w:rsidRPr="0004192A" w:rsidRDefault="00D96C27" w:rsidP="00D96C27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4DFA2CE1" w14:textId="77777777" w:rsidR="00D96C27" w:rsidRPr="0004192A" w:rsidRDefault="00D96C27" w:rsidP="00D96C27">
            <w:pPr>
              <w:jc w:val="left"/>
              <w:rPr>
                <w:sz w:val="20"/>
                <w:szCs w:val="20"/>
              </w:rPr>
            </w:pPr>
          </w:p>
        </w:tc>
      </w:tr>
      <w:tr w:rsidR="00D96C27" w:rsidRPr="0004192A" w14:paraId="6A0F417B" w14:textId="77777777" w:rsidTr="00C93C37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941865" w14:textId="78F38375" w:rsidR="00D96C27" w:rsidRPr="0004192A" w:rsidRDefault="00D96C27" w:rsidP="00D96C27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ANZ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78A8EB" w14:textId="3E976A9D" w:rsidR="00D96C27" w:rsidRPr="0004192A" w:rsidRDefault="00D96C27" w:rsidP="00D96C27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Sistem Hastalıkları-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F50B1F" w14:textId="51E1E62C" w:rsidR="00D96C27" w:rsidRPr="0004192A" w:rsidRDefault="00D96C27" w:rsidP="00D96C2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7B8969B" w14:textId="6247F75B" w:rsidR="00D96C27" w:rsidRPr="0004192A" w:rsidRDefault="00D96C27" w:rsidP="00D96C2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7672D3" w14:textId="7DE941EF" w:rsidR="00D96C27" w:rsidRPr="0004192A" w:rsidRDefault="00D96C27" w:rsidP="00D96C2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200389" w14:textId="789372E5" w:rsidR="00D96C27" w:rsidRPr="0004192A" w:rsidRDefault="00D96C27" w:rsidP="00D96C2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34746A" w14:textId="4BABABCF" w:rsidR="00D96C27" w:rsidRPr="0004192A" w:rsidRDefault="00D96C27" w:rsidP="00D96C2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vAlign w:val="center"/>
          </w:tcPr>
          <w:p w14:paraId="0062D197" w14:textId="0DF9A52C" w:rsidR="00D96C27" w:rsidRPr="0004192A" w:rsidRDefault="00D96C27" w:rsidP="00D96C27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  <w:bookmarkStart w:id="0" w:name="_GoBack"/>
        <w:bookmarkEnd w:id="0"/>
      </w:tr>
      <w:tr w:rsidR="00D96C27" w:rsidRPr="0004192A" w14:paraId="553BFD71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4FEB4B" w14:textId="13EAFE57" w:rsidR="00D96C27" w:rsidRPr="0004192A" w:rsidRDefault="00D96C27" w:rsidP="00D96C27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ANZ104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027BC8" w14:textId="392C16CA" w:rsidR="00D96C27" w:rsidRPr="0004192A" w:rsidRDefault="00D96C27" w:rsidP="00D96C27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Anestezi Uygulamaları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5371D6" w14:textId="6B730C49" w:rsidR="00D96C27" w:rsidRPr="0004192A" w:rsidRDefault="00D96C27" w:rsidP="00D96C2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42F1D6" w14:textId="37AB429B" w:rsidR="00D96C27" w:rsidRPr="0004192A" w:rsidRDefault="00D96C27" w:rsidP="00D96C2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448971" w14:textId="40271857" w:rsidR="00D96C27" w:rsidRPr="0004192A" w:rsidRDefault="00D96C27" w:rsidP="00D96C2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5980B5" w14:textId="36DD87E4" w:rsidR="00D96C27" w:rsidRPr="0004192A" w:rsidRDefault="00D96C27" w:rsidP="00D96C2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AB4C42" w14:textId="6BB2F7D6" w:rsidR="00D96C27" w:rsidRPr="0004192A" w:rsidRDefault="00D96C27" w:rsidP="00D96C2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240" w:type="dxa"/>
            <w:vAlign w:val="center"/>
          </w:tcPr>
          <w:p w14:paraId="02997C23" w14:textId="2F7B3F09" w:rsidR="00D96C27" w:rsidRPr="0004192A" w:rsidRDefault="00D96C27" w:rsidP="00D96C27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D96C27" w:rsidRPr="0004192A" w14:paraId="78916D8C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76B0C4" w14:textId="7AD0C3A1" w:rsidR="00D96C27" w:rsidRPr="0004192A" w:rsidRDefault="00D96C27" w:rsidP="00D96C27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ANZ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04192A">
              <w:rPr>
                <w:rFonts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684271" w14:textId="241A8FE8" w:rsidR="00D96C27" w:rsidRPr="0004192A" w:rsidRDefault="00D96C27" w:rsidP="00D96C27">
            <w:pPr>
              <w:jc w:val="left"/>
              <w:rPr>
                <w:rFonts w:cs="Times New Roman"/>
                <w:sz w:val="20"/>
                <w:szCs w:val="20"/>
              </w:rPr>
            </w:pPr>
            <w:proofErr w:type="spellStart"/>
            <w:r w:rsidRPr="0004192A">
              <w:rPr>
                <w:rFonts w:cs="Times New Roman"/>
                <w:color w:val="000000"/>
                <w:sz w:val="20"/>
                <w:szCs w:val="20"/>
              </w:rPr>
              <w:t>Reanimasyon</w:t>
            </w:r>
            <w:proofErr w:type="spellEnd"/>
            <w:r w:rsidRPr="0004192A">
              <w:rPr>
                <w:rFonts w:cs="Times New Roman"/>
                <w:color w:val="000000"/>
                <w:sz w:val="20"/>
                <w:szCs w:val="20"/>
              </w:rPr>
              <w:t>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C9D0FB" w14:textId="2A0F8176" w:rsidR="00D96C27" w:rsidRPr="0004192A" w:rsidRDefault="00D96C27" w:rsidP="00D96C2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62DE30" w14:textId="2FE65EF7" w:rsidR="00D96C27" w:rsidRPr="0004192A" w:rsidRDefault="00D96C27" w:rsidP="00D96C2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F2A956" w14:textId="33D5EE11" w:rsidR="00D96C27" w:rsidRPr="0004192A" w:rsidRDefault="00D96C27" w:rsidP="00D96C2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57102D" w14:textId="311ACED4" w:rsidR="00D96C27" w:rsidRPr="0004192A" w:rsidRDefault="00D96C27" w:rsidP="00D96C2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E145036" w14:textId="6C7D6DE2" w:rsidR="00D96C27" w:rsidRPr="0004192A" w:rsidRDefault="00D96C27" w:rsidP="00D96C2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240" w:type="dxa"/>
            <w:vAlign w:val="center"/>
          </w:tcPr>
          <w:p w14:paraId="2C55F47F" w14:textId="4D55CCE9" w:rsidR="00D96C27" w:rsidRPr="0004192A" w:rsidRDefault="00D96C27" w:rsidP="00D96C27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D96C27" w:rsidRPr="0004192A" w14:paraId="2D258CEB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2483A6" w14:textId="22ED7343" w:rsidR="00D96C27" w:rsidRPr="0004192A" w:rsidRDefault="00D96C27" w:rsidP="00D96C27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BTG1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DB77CE" w14:textId="0A6B8412" w:rsidR="00D96C27" w:rsidRPr="0004192A" w:rsidRDefault="00D96C27" w:rsidP="00D96C27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Biyomedikal Teknolojisine Giriş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900775" w14:textId="59B658E4" w:rsidR="00D96C27" w:rsidRPr="0004192A" w:rsidRDefault="00D96C27" w:rsidP="00D96C2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77AE360" w14:textId="437CFF11" w:rsidR="00D96C27" w:rsidRPr="0004192A" w:rsidRDefault="00D96C27" w:rsidP="00D96C2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71CBD8" w14:textId="2D51F9A8" w:rsidR="00D96C27" w:rsidRPr="0004192A" w:rsidRDefault="00D96C27" w:rsidP="00D96C2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A5DB82" w14:textId="3CE36AA3" w:rsidR="00D96C27" w:rsidRPr="0004192A" w:rsidRDefault="00D96C27" w:rsidP="00D96C2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E2F35A" w14:textId="7B7EC96D" w:rsidR="00D96C27" w:rsidRPr="0004192A" w:rsidRDefault="00D96C27" w:rsidP="00D96C2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vAlign w:val="center"/>
          </w:tcPr>
          <w:p w14:paraId="269E9778" w14:textId="552936A0" w:rsidR="00D96C27" w:rsidRPr="0004192A" w:rsidRDefault="00D96C27" w:rsidP="00D96C27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D96C27" w:rsidRPr="0004192A" w14:paraId="54598945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9BE14D" w14:textId="4A024F1C" w:rsidR="00D96C27" w:rsidRPr="0004192A" w:rsidRDefault="00D96C27" w:rsidP="00D96C27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SHTB1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B1EF6DA" w14:textId="55A1D065" w:rsidR="00D96C27" w:rsidRPr="0004192A" w:rsidRDefault="00D96C27" w:rsidP="00D96C27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Temel Bilgi Teknolojiler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F0E5A9" w14:textId="3BC489C2" w:rsidR="00D96C27" w:rsidRPr="0004192A" w:rsidRDefault="00D96C27" w:rsidP="00D96C2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A73D6B" w14:textId="7DE5B3DC" w:rsidR="00D96C27" w:rsidRPr="0004192A" w:rsidRDefault="00D96C27" w:rsidP="00D96C2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EBEE1D" w14:textId="7031FDB3" w:rsidR="00D96C27" w:rsidRPr="0004192A" w:rsidRDefault="00D96C27" w:rsidP="00D96C2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1AA9DF" w14:textId="48DEA2C1" w:rsidR="00D96C27" w:rsidRPr="0004192A" w:rsidRDefault="00D96C27" w:rsidP="00D96C2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F3B9F6" w14:textId="2016A127" w:rsidR="00D96C27" w:rsidRPr="0004192A" w:rsidRDefault="00D96C27" w:rsidP="00D96C2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vAlign w:val="center"/>
          </w:tcPr>
          <w:p w14:paraId="4B31E636" w14:textId="5B4757B0" w:rsidR="00D96C27" w:rsidRPr="0004192A" w:rsidRDefault="00D96C27" w:rsidP="00D96C27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D96C27" w:rsidRPr="0004192A" w14:paraId="4225EDFD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F40C3D" w14:textId="1F31233F" w:rsidR="00D96C27" w:rsidRPr="0004192A" w:rsidRDefault="00D96C27" w:rsidP="00D96C27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SHIS1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863069" w14:textId="3B21E5B4" w:rsidR="00D96C27" w:rsidRPr="0004192A" w:rsidRDefault="00D96C27" w:rsidP="00D96C27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İşçi Sağlığı ve İş Güvenliğ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FC2B73" w14:textId="1E75FE9D" w:rsidR="00D96C27" w:rsidRPr="0004192A" w:rsidRDefault="00D96C27" w:rsidP="00D96C2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1BA5A2" w14:textId="2FB586CE" w:rsidR="00D96C27" w:rsidRPr="0004192A" w:rsidRDefault="00D96C27" w:rsidP="00D96C2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0ADFCF0" w14:textId="62016866" w:rsidR="00D96C27" w:rsidRPr="0004192A" w:rsidRDefault="00D96C27" w:rsidP="00D96C2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CD48CB" w14:textId="6B0EE98B" w:rsidR="00D96C27" w:rsidRPr="0004192A" w:rsidRDefault="00D96C27" w:rsidP="00D96C2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76E8A22" w14:textId="36226731" w:rsidR="00D96C27" w:rsidRPr="0004192A" w:rsidRDefault="00D96C27" w:rsidP="00D96C2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vAlign w:val="center"/>
          </w:tcPr>
          <w:p w14:paraId="76B613E3" w14:textId="5AFBDD51" w:rsidR="00D96C27" w:rsidRPr="0004192A" w:rsidRDefault="00D96C27" w:rsidP="00D96C27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D96C27" w:rsidRPr="0004192A" w14:paraId="7A807D81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427ECEF" w14:textId="60DD99A4" w:rsidR="00D96C27" w:rsidRPr="0004192A" w:rsidRDefault="00D96C27" w:rsidP="00D96C27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TURK1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B9677D" w14:textId="305C166D" w:rsidR="00D96C27" w:rsidRPr="0004192A" w:rsidRDefault="00D96C27" w:rsidP="00D96C27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Türk Dili-I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C3F802" w14:textId="57D51203" w:rsidR="00D96C27" w:rsidRPr="0004192A" w:rsidRDefault="00D96C27" w:rsidP="00D96C2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0E3727" w14:textId="2420E2B2" w:rsidR="00D96C27" w:rsidRPr="0004192A" w:rsidRDefault="00D96C27" w:rsidP="00D96C2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667F26" w14:textId="1CA585D5" w:rsidR="00D96C27" w:rsidRPr="0004192A" w:rsidRDefault="00D96C27" w:rsidP="00D96C2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28C68C" w14:textId="150BF494" w:rsidR="00D96C27" w:rsidRPr="0004192A" w:rsidRDefault="00D96C27" w:rsidP="00D96C2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55B85C" w14:textId="06B28E16" w:rsidR="00D96C27" w:rsidRPr="0004192A" w:rsidRDefault="00D96C27" w:rsidP="00D96C2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40" w:type="dxa"/>
            <w:vAlign w:val="center"/>
          </w:tcPr>
          <w:p w14:paraId="338E708C" w14:textId="0B66593A" w:rsidR="00D96C27" w:rsidRPr="0004192A" w:rsidRDefault="00D96C27" w:rsidP="00D96C27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D96C27" w:rsidRPr="0004192A" w14:paraId="064D145D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5BA51E" w14:textId="527AE4CC" w:rsidR="00D96C27" w:rsidRPr="0004192A" w:rsidRDefault="00D96C27" w:rsidP="00D96C27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04192A">
              <w:rPr>
                <w:rFonts w:cs="Times New Roman"/>
                <w:color w:val="000000"/>
                <w:sz w:val="20"/>
                <w:szCs w:val="20"/>
              </w:rPr>
              <w:t>1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DA2F11" w14:textId="5814BFA7" w:rsidR="00D96C27" w:rsidRPr="0004192A" w:rsidRDefault="00D96C27" w:rsidP="00D96C27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İngilizce-I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94C5760" w14:textId="2F093DBD" w:rsidR="00D96C27" w:rsidRPr="0004192A" w:rsidRDefault="00D96C27" w:rsidP="00D96C2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0C0BA31" w14:textId="10924DDC" w:rsidR="00D96C27" w:rsidRPr="0004192A" w:rsidRDefault="00D96C27" w:rsidP="00D96C2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B3CC1C" w14:textId="57C1AE5D" w:rsidR="00D96C27" w:rsidRPr="0004192A" w:rsidRDefault="00D96C27" w:rsidP="00D96C2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AA0DA4" w14:textId="3C4AFD87" w:rsidR="00D96C27" w:rsidRPr="0004192A" w:rsidRDefault="00D96C27" w:rsidP="00D96C2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D9FA48" w14:textId="23ECF26C" w:rsidR="00D96C27" w:rsidRPr="0004192A" w:rsidRDefault="00D96C27" w:rsidP="00D96C2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240" w:type="dxa"/>
            <w:vAlign w:val="center"/>
          </w:tcPr>
          <w:p w14:paraId="0B6394B8" w14:textId="7079AFA7" w:rsidR="00D96C27" w:rsidRPr="0004192A" w:rsidRDefault="00D96C27" w:rsidP="00D96C27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D96C27" w:rsidRPr="0004192A" w14:paraId="37A93B9B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612EC21" w14:textId="541CCC8F" w:rsidR="00D96C27" w:rsidRPr="0004192A" w:rsidRDefault="00D96C27" w:rsidP="00D96C27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HIST1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F99E9B" w14:textId="6FE0740C" w:rsidR="00D96C27" w:rsidRPr="0004192A" w:rsidRDefault="00D96C27" w:rsidP="00D96C27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Atatürk İlkeleri ve İnkılap Tarihi-I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467A60" w14:textId="10D0D1FF" w:rsidR="00D96C27" w:rsidRPr="0004192A" w:rsidRDefault="00D96C27" w:rsidP="00D96C2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D17516" w14:textId="3614CAD3" w:rsidR="00D96C27" w:rsidRPr="0004192A" w:rsidRDefault="00D96C27" w:rsidP="00D96C2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185C063" w14:textId="56B5DA6A" w:rsidR="00D96C27" w:rsidRPr="0004192A" w:rsidRDefault="00D96C27" w:rsidP="00D96C2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323EF4" w14:textId="19890594" w:rsidR="00D96C27" w:rsidRPr="0004192A" w:rsidRDefault="00D96C27" w:rsidP="00D96C2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A5D7D5" w14:textId="38A7B5EA" w:rsidR="00D96C27" w:rsidRPr="0004192A" w:rsidRDefault="00D96C27" w:rsidP="00D96C2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40" w:type="dxa"/>
            <w:vAlign w:val="center"/>
          </w:tcPr>
          <w:p w14:paraId="2A55C668" w14:textId="0754929B" w:rsidR="00D96C27" w:rsidRPr="0004192A" w:rsidRDefault="00D96C27" w:rsidP="00D96C27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D96C27" w:rsidRPr="0004192A" w14:paraId="609C1191" w14:textId="77777777" w:rsidTr="00D96C27">
        <w:trPr>
          <w:trHeight w:val="397"/>
        </w:trPr>
        <w:tc>
          <w:tcPr>
            <w:tcW w:w="6033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8F8BDD5" w14:textId="63A6C91F" w:rsidR="00D96C27" w:rsidRPr="0004192A" w:rsidRDefault="00D96C27" w:rsidP="00D96C27">
            <w:pPr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D96C27">
              <w:rPr>
                <w:rFonts w:cs="Times New Roman"/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C0B49F6" w14:textId="3791B417" w:rsidR="00D96C27" w:rsidRPr="00D96C27" w:rsidRDefault="00D96C27" w:rsidP="00D96C27">
            <w:pPr>
              <w:jc w:val="center"/>
              <w:rPr>
                <w:rFonts w:cs="Times New Roman"/>
                <w:b/>
                <w:color w:val="000000"/>
                <w:sz w:val="20"/>
                <w:szCs w:val="20"/>
              </w:rPr>
            </w:pPr>
            <w:r w:rsidRPr="00D96C27">
              <w:rPr>
                <w:rFonts w:cs="Times New Roman"/>
                <w:b/>
                <w:color w:val="000000"/>
                <w:sz w:val="20"/>
                <w:szCs w:val="20"/>
              </w:rPr>
              <w:t>16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68214D36" w14:textId="77777777" w:rsidR="00D96C27" w:rsidRPr="009E6ED7" w:rsidRDefault="00D96C27" w:rsidP="00D96C27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D96C27" w:rsidRPr="0004192A" w14:paraId="0B1AC06C" w14:textId="77777777" w:rsidTr="00C93C37">
        <w:trPr>
          <w:trHeight w:val="397"/>
        </w:trPr>
        <w:tc>
          <w:tcPr>
            <w:tcW w:w="4500" w:type="dxa"/>
            <w:gridSpan w:val="2"/>
            <w:shd w:val="clear" w:color="auto" w:fill="F2F2F2" w:themeFill="background1" w:themeFillShade="F2"/>
            <w:vAlign w:val="center"/>
          </w:tcPr>
          <w:p w14:paraId="738047EE" w14:textId="41532D9C" w:rsidR="00D96C27" w:rsidRPr="0004192A" w:rsidRDefault="00D96C27" w:rsidP="00D96C27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3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517" w:type="dxa"/>
            <w:shd w:val="clear" w:color="auto" w:fill="F2F2F2" w:themeFill="background1" w:themeFillShade="F2"/>
            <w:vAlign w:val="center"/>
          </w:tcPr>
          <w:p w14:paraId="1B546CD3" w14:textId="58E269A6" w:rsidR="00D96C27" w:rsidRPr="0004192A" w:rsidRDefault="00D96C27" w:rsidP="00D96C27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shd w:val="clear" w:color="auto" w:fill="F2F2F2" w:themeFill="background1" w:themeFillShade="F2"/>
            <w:vAlign w:val="center"/>
          </w:tcPr>
          <w:p w14:paraId="10DF9BC5" w14:textId="00FBF900" w:rsidR="00D96C27" w:rsidRPr="0004192A" w:rsidRDefault="00D96C27" w:rsidP="00D96C27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4" w:type="dxa"/>
            <w:shd w:val="clear" w:color="auto" w:fill="F2F2F2" w:themeFill="background1" w:themeFillShade="F2"/>
            <w:vAlign w:val="center"/>
          </w:tcPr>
          <w:p w14:paraId="6D67821F" w14:textId="5D8C137F" w:rsidR="00D96C27" w:rsidRPr="0004192A" w:rsidRDefault="00D96C27" w:rsidP="00D96C27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shd w:val="clear" w:color="auto" w:fill="F2F2F2" w:themeFill="background1" w:themeFillShade="F2"/>
            <w:vAlign w:val="center"/>
          </w:tcPr>
          <w:p w14:paraId="36F7C9E3" w14:textId="61D4C634" w:rsidR="00D96C27" w:rsidRPr="0004192A" w:rsidRDefault="00D96C27" w:rsidP="00D96C27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shd w:val="clear" w:color="auto" w:fill="F2F2F2" w:themeFill="background1" w:themeFillShade="F2"/>
            <w:vAlign w:val="center"/>
          </w:tcPr>
          <w:p w14:paraId="5B08CF39" w14:textId="3AC4A0BE" w:rsidR="00D96C27" w:rsidRPr="0004192A" w:rsidRDefault="00D96C27" w:rsidP="00D96C27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7C029BAA" w14:textId="77777777" w:rsidR="00D96C27" w:rsidRPr="0004192A" w:rsidRDefault="00D96C27" w:rsidP="00D96C27">
            <w:pPr>
              <w:jc w:val="left"/>
              <w:rPr>
                <w:sz w:val="20"/>
                <w:szCs w:val="20"/>
              </w:rPr>
            </w:pPr>
          </w:p>
        </w:tc>
      </w:tr>
      <w:tr w:rsidR="00D96C27" w:rsidRPr="0004192A" w14:paraId="340CFBB7" w14:textId="77777777" w:rsidTr="00C93C37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CD56C3" w14:textId="53293728" w:rsidR="00D96C27" w:rsidRPr="007A0303" w:rsidRDefault="00D96C27" w:rsidP="00D96C27">
            <w:pPr>
              <w:jc w:val="left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ANZ201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8666EF" w14:textId="6F35EBDF" w:rsidR="00D96C27" w:rsidRPr="007A0303" w:rsidRDefault="00D96C27" w:rsidP="00D96C27">
            <w:pPr>
              <w:jc w:val="left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Sistem Hastalıkları-I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27AE7A" w14:textId="02A6AAE6" w:rsidR="00D96C27" w:rsidRPr="007A0303" w:rsidRDefault="00D96C27" w:rsidP="00D96C27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5D3506" w14:textId="4EF6E7C9" w:rsidR="00D96C27" w:rsidRPr="007A0303" w:rsidRDefault="00D96C27" w:rsidP="00D96C27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4C7CB39" w14:textId="7126E6A1" w:rsidR="00D96C27" w:rsidRPr="007A0303" w:rsidRDefault="00D96C27" w:rsidP="00D96C27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CC0B57" w14:textId="7C6AB2CF" w:rsidR="00D96C27" w:rsidRPr="007A0303" w:rsidRDefault="00D96C27" w:rsidP="00D96C27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1DC0D4F" w14:textId="245AA703" w:rsidR="00D96C27" w:rsidRPr="007A0303" w:rsidRDefault="00D96C27" w:rsidP="00D96C27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F7372F" w14:textId="376CF9CA" w:rsidR="00D96C27" w:rsidRPr="0004192A" w:rsidRDefault="00D96C27" w:rsidP="00D96C27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D96C27" w:rsidRPr="0004192A" w14:paraId="30A8E057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216CC6" w14:textId="06DF20A2" w:rsidR="00D96C27" w:rsidRPr="007A0303" w:rsidRDefault="00D96C27" w:rsidP="00D96C27">
            <w:pPr>
              <w:jc w:val="left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ANZ2</w:t>
            </w:r>
            <w:r>
              <w:rPr>
                <w:color w:val="000000"/>
                <w:sz w:val="20"/>
                <w:szCs w:val="20"/>
              </w:rPr>
              <w:t>1</w:t>
            </w:r>
            <w:r w:rsidRPr="007A0303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A56EB35" w14:textId="7694DBDC" w:rsidR="00D96C27" w:rsidRPr="007A0303" w:rsidRDefault="00D96C27" w:rsidP="00D96C27">
            <w:pPr>
              <w:jc w:val="left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Anestezi Uygulamaları-I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8A0CB8" w14:textId="47C373CB" w:rsidR="00D96C27" w:rsidRPr="007A0303" w:rsidRDefault="00D96C27" w:rsidP="00D96C27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16DF16" w14:textId="6BB1B95C" w:rsidR="00D96C27" w:rsidRPr="007A0303" w:rsidRDefault="00D96C27" w:rsidP="00D96C27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792C95" w14:textId="57086D14" w:rsidR="00D96C27" w:rsidRPr="007A0303" w:rsidRDefault="00D96C27" w:rsidP="00D96C27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AFFE95" w14:textId="3E374E17" w:rsidR="00D96C27" w:rsidRPr="007A0303" w:rsidRDefault="00D96C27" w:rsidP="00D96C27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C68BA5" w14:textId="2B86C2D4" w:rsidR="00D96C27" w:rsidRPr="007A0303" w:rsidRDefault="00D96C27" w:rsidP="00D96C27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7</w:t>
            </w:r>
          </w:p>
        </w:tc>
        <w:tc>
          <w:tcPr>
            <w:tcW w:w="3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E830E7" w14:textId="1CEF80B6" w:rsidR="00D96C27" w:rsidRPr="0004192A" w:rsidRDefault="00D96C27" w:rsidP="00D96C27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D96C27" w:rsidRPr="0004192A" w14:paraId="55089B56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B33BF3" w14:textId="7465FAD5" w:rsidR="00D96C27" w:rsidRPr="007A0303" w:rsidRDefault="00D96C27" w:rsidP="00D96C27">
            <w:pPr>
              <w:jc w:val="left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ANZ2</w:t>
            </w:r>
            <w:r>
              <w:rPr>
                <w:color w:val="000000"/>
                <w:sz w:val="20"/>
                <w:szCs w:val="20"/>
              </w:rPr>
              <w:t>1</w:t>
            </w:r>
            <w:r w:rsidRPr="007A0303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0FCB05" w14:textId="7CD7952A" w:rsidR="00D96C27" w:rsidRPr="007A0303" w:rsidRDefault="00D96C27" w:rsidP="00D96C27">
            <w:pPr>
              <w:jc w:val="left"/>
              <w:rPr>
                <w:sz w:val="20"/>
                <w:szCs w:val="20"/>
              </w:rPr>
            </w:pPr>
            <w:proofErr w:type="spellStart"/>
            <w:r w:rsidRPr="007A0303">
              <w:rPr>
                <w:color w:val="000000"/>
                <w:sz w:val="20"/>
                <w:szCs w:val="20"/>
              </w:rPr>
              <w:t>Reanimasyon</w:t>
            </w:r>
            <w:proofErr w:type="spellEnd"/>
            <w:r w:rsidRPr="007A0303">
              <w:rPr>
                <w:color w:val="000000"/>
                <w:sz w:val="20"/>
                <w:szCs w:val="20"/>
              </w:rPr>
              <w:t>-I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EC4E51" w14:textId="758270F4" w:rsidR="00D96C27" w:rsidRPr="007A0303" w:rsidRDefault="00D96C27" w:rsidP="00D96C27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85488D" w14:textId="283434DB" w:rsidR="00D96C27" w:rsidRPr="007A0303" w:rsidRDefault="00D96C27" w:rsidP="00D96C27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C3D1BDE" w14:textId="75DC84E8" w:rsidR="00D96C27" w:rsidRPr="007A0303" w:rsidRDefault="00D96C27" w:rsidP="00D96C27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62FAE7" w14:textId="27E39FD5" w:rsidR="00D96C27" w:rsidRPr="007A0303" w:rsidRDefault="00D96C27" w:rsidP="00D96C27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402EEE" w14:textId="6277896A" w:rsidR="00D96C27" w:rsidRPr="007A0303" w:rsidRDefault="00D96C27" w:rsidP="00D96C27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3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555773" w14:textId="76045605" w:rsidR="00D96C27" w:rsidRPr="0004192A" w:rsidRDefault="00D96C27" w:rsidP="00D96C27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D96C27" w:rsidRPr="0004192A" w14:paraId="4FAD8ACF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63C13CC" w14:textId="0754AB61" w:rsidR="00D96C27" w:rsidRPr="007A0303" w:rsidRDefault="00D96C27" w:rsidP="00D96C27">
            <w:pPr>
              <w:jc w:val="left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ANZ</w:t>
            </w:r>
            <w:r>
              <w:rPr>
                <w:color w:val="000000"/>
                <w:sz w:val="20"/>
                <w:szCs w:val="20"/>
              </w:rPr>
              <w:t>S</w:t>
            </w:r>
            <w:r w:rsidRPr="007A0303">
              <w:rPr>
                <w:color w:val="000000"/>
                <w:sz w:val="20"/>
                <w:szCs w:val="20"/>
              </w:rPr>
              <w:t>20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D065FC" w14:textId="036E7719" w:rsidR="00D96C27" w:rsidRPr="007A0303" w:rsidRDefault="00D96C27" w:rsidP="00D96C27">
            <w:pPr>
              <w:jc w:val="left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Yaz Stajı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AE5251A" w14:textId="3FDBA7F0" w:rsidR="00D96C27" w:rsidRPr="007A0303" w:rsidRDefault="00D96C27" w:rsidP="00D96C27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CD24E5" w14:textId="68C68251" w:rsidR="00D96C27" w:rsidRPr="007A0303" w:rsidRDefault="00D96C27" w:rsidP="00D96C27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00D45D9" w14:textId="22825F5B" w:rsidR="00D96C27" w:rsidRPr="007A0303" w:rsidRDefault="00D96C27" w:rsidP="00D96C27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83D7BD0" w14:textId="7E90D82F" w:rsidR="00D96C27" w:rsidRPr="007A0303" w:rsidRDefault="00D96C27" w:rsidP="00D96C27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C39634" w14:textId="15C270C6" w:rsidR="00D96C27" w:rsidRPr="007A0303" w:rsidRDefault="00D96C27" w:rsidP="00D96C27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7</w:t>
            </w:r>
          </w:p>
        </w:tc>
        <w:tc>
          <w:tcPr>
            <w:tcW w:w="3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663935" w14:textId="7E0AB33C" w:rsidR="00D96C27" w:rsidRPr="0004192A" w:rsidRDefault="00D96C27" w:rsidP="00D96C27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D96C27" w:rsidRPr="0004192A" w14:paraId="77AAF97C" w14:textId="77777777" w:rsidTr="00C93C37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B0B304" w14:textId="443B9E94" w:rsidR="00D96C27" w:rsidRDefault="00D96C27" w:rsidP="00D96C27">
            <w:pPr>
              <w:jc w:val="left"/>
              <w:rPr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ANZI201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D08D07" w14:textId="23651916" w:rsidR="00D96C27" w:rsidRPr="001A0B74" w:rsidRDefault="00D96C27" w:rsidP="00D96C27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BF00AA" w14:textId="65394A48" w:rsidR="00D96C27" w:rsidRPr="001A0B74" w:rsidRDefault="00D96C27" w:rsidP="00D96C27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89394B" w14:textId="71AC4CE4" w:rsidR="00D96C27" w:rsidRPr="001A0B74" w:rsidRDefault="00D96C27" w:rsidP="00D96C27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667F3A6" w14:textId="22192520" w:rsidR="00D96C27" w:rsidRPr="001A0B74" w:rsidRDefault="00D96C27" w:rsidP="00D96C27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FAF562" w14:textId="7A5AA6DB" w:rsidR="00D96C27" w:rsidRPr="001A0B74" w:rsidRDefault="00D96C27" w:rsidP="00D96C27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A46E6B" w14:textId="1E41DC97" w:rsidR="00D96C27" w:rsidRPr="001A0B74" w:rsidRDefault="00D96C27" w:rsidP="00D96C27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2CD317" w14:textId="3E295BC8" w:rsidR="00D96C27" w:rsidRDefault="00D96C27" w:rsidP="00D96C27">
            <w:pPr>
              <w:jc w:val="left"/>
              <w:rPr>
                <w:color w:val="00000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D96C27" w:rsidRPr="0004192A" w14:paraId="51099956" w14:textId="77777777" w:rsidTr="00C93C37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5FFDB32" w14:textId="53B2E398" w:rsidR="00D96C27" w:rsidRDefault="00D96C27" w:rsidP="00D96C27">
            <w:pPr>
              <w:jc w:val="left"/>
              <w:rPr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ANZI203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88F0E5" w14:textId="10D21331" w:rsidR="00D96C27" w:rsidRPr="001A0B74" w:rsidRDefault="00D96C27" w:rsidP="00D96C27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78E51F7" w14:textId="6636F186" w:rsidR="00D96C27" w:rsidRPr="001A0B74" w:rsidRDefault="00D96C27" w:rsidP="00D96C27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EB433A" w14:textId="64DCA0C2" w:rsidR="00D96C27" w:rsidRPr="001A0B74" w:rsidRDefault="00D96C27" w:rsidP="00D96C27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7EE163" w14:textId="7F100EB6" w:rsidR="00D96C27" w:rsidRPr="001A0B74" w:rsidRDefault="00D96C27" w:rsidP="00D96C27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B995A39" w14:textId="26114CF6" w:rsidR="00D96C27" w:rsidRPr="001A0B74" w:rsidRDefault="00D96C27" w:rsidP="00D96C27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5270C94" w14:textId="00C24220" w:rsidR="00D96C27" w:rsidRPr="001A0B74" w:rsidRDefault="00D96C27" w:rsidP="00D96C27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61A7BBB" w14:textId="376F876A" w:rsidR="00D96C27" w:rsidRPr="009E1210" w:rsidRDefault="00D96C27" w:rsidP="00D96C27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D96C27" w:rsidRPr="0004192A" w14:paraId="3BE4717F" w14:textId="77777777" w:rsidTr="00C93C37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A92171" w14:textId="4CAAB36B" w:rsidR="00D96C27" w:rsidRDefault="00D96C27" w:rsidP="00D96C27">
            <w:pPr>
              <w:jc w:val="left"/>
              <w:rPr>
                <w:color w:val="000000"/>
              </w:rPr>
            </w:pPr>
            <w:r w:rsidRPr="001C39D7">
              <w:rPr>
                <w:color w:val="000000"/>
                <w:sz w:val="20"/>
                <w:szCs w:val="20"/>
              </w:rPr>
              <w:t>USD100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874D148" w14:textId="4BB1E0DE" w:rsidR="00D96C27" w:rsidRPr="001A0B74" w:rsidRDefault="00D96C27" w:rsidP="00D96C27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 xml:space="preserve">Alan </w:t>
            </w:r>
            <w:r>
              <w:rPr>
                <w:color w:val="000000"/>
                <w:sz w:val="20"/>
                <w:szCs w:val="20"/>
              </w:rPr>
              <w:t>Dışı</w:t>
            </w:r>
            <w:r w:rsidRPr="001A0B74">
              <w:rPr>
                <w:color w:val="000000"/>
                <w:sz w:val="20"/>
                <w:szCs w:val="20"/>
              </w:rPr>
              <w:t xml:space="preserve"> Seçmeli Ders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48D79D8" w14:textId="020C8C0E" w:rsidR="00D96C27" w:rsidRPr="001A0B74" w:rsidRDefault="00D96C27" w:rsidP="00D96C27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2882045" w14:textId="36659BAD" w:rsidR="00D96C27" w:rsidRPr="001A0B74" w:rsidRDefault="00D96C27" w:rsidP="00D96C27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4AD7E0" w14:textId="7312043A" w:rsidR="00D96C27" w:rsidRPr="001A0B74" w:rsidRDefault="00D96C27" w:rsidP="00D96C27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4879EE" w14:textId="153927C0" w:rsidR="00D96C27" w:rsidRPr="001A0B74" w:rsidRDefault="00D96C27" w:rsidP="00D96C27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7A52DC" w14:textId="4CB69BD5" w:rsidR="00D96C27" w:rsidRPr="001A0B74" w:rsidRDefault="00D96C27" w:rsidP="00D96C27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C9B2FE" w14:textId="1485253B" w:rsidR="00D96C27" w:rsidRPr="009E1210" w:rsidRDefault="00D96C27" w:rsidP="00D96C27">
            <w:pPr>
              <w:jc w:val="left"/>
              <w:rPr>
                <w:rFonts w:cs="Times New Roman"/>
                <w:sz w:val="28"/>
                <w:szCs w:val="28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D96C27" w:rsidRPr="0004192A" w14:paraId="5664E6EA" w14:textId="77777777" w:rsidTr="00277BEA">
        <w:trPr>
          <w:trHeight w:val="397"/>
        </w:trPr>
        <w:tc>
          <w:tcPr>
            <w:tcW w:w="6033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EAAC765" w14:textId="02360641" w:rsidR="00D96C27" w:rsidRPr="001A0B74" w:rsidRDefault="00D96C27" w:rsidP="00D96C27">
            <w:pPr>
              <w:jc w:val="right"/>
              <w:rPr>
                <w:color w:val="000000"/>
                <w:sz w:val="20"/>
                <w:szCs w:val="20"/>
              </w:rPr>
            </w:pPr>
            <w:r w:rsidRPr="00D96C27">
              <w:rPr>
                <w:rFonts w:cs="Times New Roman"/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D2264AC" w14:textId="45180238" w:rsidR="00D96C27" w:rsidRPr="001A0B74" w:rsidRDefault="00D96C27" w:rsidP="00D96C27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rFonts w:cs="Times New Roman"/>
                <w:b/>
                <w:color w:val="000000"/>
                <w:sz w:val="20"/>
                <w:szCs w:val="20"/>
              </w:rPr>
              <w:t>27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0B7D063C" w14:textId="77777777" w:rsidR="00D96C27" w:rsidRPr="009E1210" w:rsidRDefault="00D96C27" w:rsidP="00D96C27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D96C27" w:rsidRPr="0004192A" w14:paraId="6B2A38F9" w14:textId="77777777" w:rsidTr="00C93C37">
        <w:trPr>
          <w:trHeight w:val="397"/>
        </w:trPr>
        <w:tc>
          <w:tcPr>
            <w:tcW w:w="4500" w:type="dxa"/>
            <w:gridSpan w:val="2"/>
            <w:shd w:val="clear" w:color="auto" w:fill="F2F2F2" w:themeFill="background1" w:themeFillShade="F2"/>
            <w:vAlign w:val="center"/>
          </w:tcPr>
          <w:p w14:paraId="3C93C927" w14:textId="08A0919D" w:rsidR="00D96C27" w:rsidRPr="0004192A" w:rsidRDefault="00D96C27" w:rsidP="00D96C27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lastRenderedPageBreak/>
              <w:t>4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517" w:type="dxa"/>
            <w:shd w:val="clear" w:color="auto" w:fill="F2F2F2" w:themeFill="background1" w:themeFillShade="F2"/>
            <w:vAlign w:val="center"/>
          </w:tcPr>
          <w:p w14:paraId="0C98A088" w14:textId="77777777" w:rsidR="00D96C27" w:rsidRPr="0004192A" w:rsidRDefault="00D96C27" w:rsidP="00D96C27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shd w:val="clear" w:color="auto" w:fill="F2F2F2" w:themeFill="background1" w:themeFillShade="F2"/>
            <w:vAlign w:val="center"/>
          </w:tcPr>
          <w:p w14:paraId="56534032" w14:textId="77777777" w:rsidR="00D96C27" w:rsidRPr="0004192A" w:rsidRDefault="00D96C27" w:rsidP="00D96C27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4" w:type="dxa"/>
            <w:shd w:val="clear" w:color="auto" w:fill="F2F2F2" w:themeFill="background1" w:themeFillShade="F2"/>
            <w:vAlign w:val="center"/>
          </w:tcPr>
          <w:p w14:paraId="52D2A03F" w14:textId="77777777" w:rsidR="00D96C27" w:rsidRPr="0004192A" w:rsidRDefault="00D96C27" w:rsidP="00D96C27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shd w:val="clear" w:color="auto" w:fill="F2F2F2" w:themeFill="background1" w:themeFillShade="F2"/>
            <w:vAlign w:val="center"/>
          </w:tcPr>
          <w:p w14:paraId="755A61CE" w14:textId="77777777" w:rsidR="00D96C27" w:rsidRPr="0004192A" w:rsidRDefault="00D96C27" w:rsidP="00D96C27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shd w:val="clear" w:color="auto" w:fill="F2F2F2" w:themeFill="background1" w:themeFillShade="F2"/>
            <w:vAlign w:val="center"/>
          </w:tcPr>
          <w:p w14:paraId="276722A2" w14:textId="77777777" w:rsidR="00D96C27" w:rsidRPr="0004192A" w:rsidRDefault="00D96C27" w:rsidP="00D96C27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3AA87200" w14:textId="77777777" w:rsidR="00D96C27" w:rsidRPr="0004192A" w:rsidRDefault="00D96C27" w:rsidP="00D96C27">
            <w:pPr>
              <w:jc w:val="left"/>
              <w:rPr>
                <w:sz w:val="20"/>
                <w:szCs w:val="20"/>
              </w:rPr>
            </w:pPr>
          </w:p>
        </w:tc>
      </w:tr>
      <w:tr w:rsidR="00D96C27" w:rsidRPr="0004192A" w14:paraId="6CF5F606" w14:textId="77777777" w:rsidTr="00C93C37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5320BF8" w14:textId="55A8E46E" w:rsidR="00D96C27" w:rsidRPr="004A5456" w:rsidRDefault="00D96C27" w:rsidP="00D96C27">
            <w:pPr>
              <w:jc w:val="left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ANZ2</w:t>
            </w:r>
            <w:r>
              <w:rPr>
                <w:color w:val="000000"/>
                <w:sz w:val="20"/>
                <w:szCs w:val="20"/>
              </w:rPr>
              <w:t>1</w:t>
            </w:r>
            <w:r w:rsidRPr="004A545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C02281A" w14:textId="2DC4B939" w:rsidR="00D96C27" w:rsidRPr="004A5456" w:rsidRDefault="00D96C27" w:rsidP="00D96C27">
            <w:pPr>
              <w:jc w:val="left"/>
              <w:rPr>
                <w:color w:val="000000"/>
                <w:sz w:val="20"/>
                <w:szCs w:val="20"/>
              </w:rPr>
            </w:pPr>
            <w:proofErr w:type="spellStart"/>
            <w:r w:rsidRPr="004A5456">
              <w:rPr>
                <w:color w:val="000000"/>
                <w:sz w:val="20"/>
                <w:szCs w:val="20"/>
              </w:rPr>
              <w:t>Anestezik</w:t>
            </w:r>
            <w:proofErr w:type="spellEnd"/>
            <w:r w:rsidRPr="004A5456">
              <w:rPr>
                <w:color w:val="000000"/>
                <w:sz w:val="20"/>
                <w:szCs w:val="20"/>
              </w:rPr>
              <w:t xml:space="preserve"> Farmakoloj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C91C6E" w14:textId="6F0292E0" w:rsidR="00D96C27" w:rsidRPr="004A5456" w:rsidRDefault="00D96C27" w:rsidP="00D96C27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54572A" w14:textId="50C99B6D" w:rsidR="00D96C27" w:rsidRPr="004A5456" w:rsidRDefault="00D96C27" w:rsidP="00D96C27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A0D0BB" w14:textId="615C8EC5" w:rsidR="00D96C27" w:rsidRPr="004A5456" w:rsidRDefault="00D96C27" w:rsidP="00D96C27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74740B" w14:textId="36DE042B" w:rsidR="00D96C27" w:rsidRPr="004A5456" w:rsidRDefault="00D96C27" w:rsidP="00D96C27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94A93B" w14:textId="7E52AEF9" w:rsidR="00D96C27" w:rsidRPr="004A5456" w:rsidRDefault="00D96C27" w:rsidP="00D96C27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2D111A" w14:textId="05F494E6" w:rsidR="00D96C27" w:rsidRPr="004A5456" w:rsidRDefault="00D96C27" w:rsidP="00D96C27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D96C27" w:rsidRPr="0004192A" w14:paraId="50A89032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8FC3C4A" w14:textId="5F3D99AD" w:rsidR="00D96C27" w:rsidRPr="004A5456" w:rsidRDefault="00D96C27" w:rsidP="00D96C27">
            <w:pPr>
              <w:jc w:val="left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ANZ2</w:t>
            </w:r>
            <w:r>
              <w:rPr>
                <w:color w:val="000000"/>
                <w:sz w:val="20"/>
                <w:szCs w:val="20"/>
              </w:rPr>
              <w:t>1</w:t>
            </w:r>
            <w:r w:rsidRPr="004A5456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A1BB26" w14:textId="7EADFEB9" w:rsidR="00D96C27" w:rsidRPr="004A5456" w:rsidRDefault="00D96C27" w:rsidP="00D96C27">
            <w:pPr>
              <w:jc w:val="left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Klinik Anestez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957998" w14:textId="7411FC09" w:rsidR="00D96C27" w:rsidRPr="004A5456" w:rsidRDefault="00D96C27" w:rsidP="00D96C27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669F6D" w14:textId="70FED6C9" w:rsidR="00D96C27" w:rsidRPr="004A5456" w:rsidRDefault="00D96C27" w:rsidP="00D96C27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2FEDEF4" w14:textId="7B82BE0C" w:rsidR="00D96C27" w:rsidRPr="004A5456" w:rsidRDefault="00D96C27" w:rsidP="00D96C27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8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BC25FB" w14:textId="61C1DB40" w:rsidR="00D96C27" w:rsidRPr="004A5456" w:rsidRDefault="00D96C27" w:rsidP="00D96C27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B0A0B3D" w14:textId="6505210E" w:rsidR="00D96C27" w:rsidRPr="004A5456" w:rsidRDefault="00D96C27" w:rsidP="00D96C27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12</w:t>
            </w:r>
          </w:p>
        </w:tc>
        <w:tc>
          <w:tcPr>
            <w:tcW w:w="3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5E0312" w14:textId="266311A2" w:rsidR="00D96C27" w:rsidRPr="004A5456" w:rsidRDefault="00D96C27" w:rsidP="00D96C27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D96C27" w:rsidRPr="0004192A" w14:paraId="60D6CF71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6C0AB0" w14:textId="10D20B21" w:rsidR="00D96C27" w:rsidRPr="004A5456" w:rsidRDefault="00D96C27" w:rsidP="00D96C27">
            <w:pPr>
              <w:jc w:val="left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HSG2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E2D329" w14:textId="650199D3" w:rsidR="00D96C27" w:rsidRPr="004A5456" w:rsidRDefault="00D96C27" w:rsidP="00D96C27">
            <w:pPr>
              <w:jc w:val="left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Hasta Güvenliğ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CBA1D6" w14:textId="09770D45" w:rsidR="00D96C27" w:rsidRPr="004A5456" w:rsidRDefault="00D96C27" w:rsidP="00D96C27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0C75B1" w14:textId="3744CCD6" w:rsidR="00D96C27" w:rsidRPr="004A5456" w:rsidRDefault="00D96C27" w:rsidP="00D96C27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C0BF72A" w14:textId="6572ED21" w:rsidR="00D96C27" w:rsidRPr="004A5456" w:rsidRDefault="00D96C27" w:rsidP="00D96C27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160DBA" w14:textId="04FFFE75" w:rsidR="00D96C27" w:rsidRPr="004A5456" w:rsidRDefault="00D96C27" w:rsidP="00D96C27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1981FE" w14:textId="6BD17E75" w:rsidR="00D96C27" w:rsidRPr="004A5456" w:rsidRDefault="00D96C27" w:rsidP="00D96C27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3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9CDCFF" w14:textId="6B3E9015" w:rsidR="00D96C27" w:rsidRPr="004A5456" w:rsidRDefault="00D96C27" w:rsidP="00D96C27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D96C27" w:rsidRPr="0004192A" w14:paraId="1893BDBB" w14:textId="77777777" w:rsidTr="00BD2D0F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113B8" w14:textId="4B05738A" w:rsidR="00D96C27" w:rsidRPr="004A5456" w:rsidRDefault="00D96C27" w:rsidP="00D96C27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NZI202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BE425F" w14:textId="2CCEBEA7" w:rsidR="00D96C27" w:rsidRPr="001A0B74" w:rsidRDefault="00D96C27" w:rsidP="00D96C27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05301F" w14:textId="28BC0669" w:rsidR="00D96C27" w:rsidRPr="001A0B74" w:rsidRDefault="00D96C27" w:rsidP="00D96C27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13E79B" w14:textId="76296A17" w:rsidR="00D96C27" w:rsidRPr="001A0B74" w:rsidRDefault="00D96C27" w:rsidP="00D96C27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A9170E" w14:textId="4FAB90D5" w:rsidR="00D96C27" w:rsidRPr="001A0B74" w:rsidRDefault="00D96C27" w:rsidP="00D96C27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61D39" w14:textId="47C2E9B2" w:rsidR="00D96C27" w:rsidRPr="001A0B74" w:rsidRDefault="00D96C27" w:rsidP="00D96C27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FBE2D6" w14:textId="6AFDAA94" w:rsidR="00D96C27" w:rsidRPr="001A0B74" w:rsidRDefault="00D96C27" w:rsidP="00D96C27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39EF08" w14:textId="4899A55D" w:rsidR="00D96C27" w:rsidRPr="004A5456" w:rsidRDefault="00D96C27" w:rsidP="00D96C27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D96C27" w:rsidRPr="0004192A" w14:paraId="083A2314" w14:textId="77777777" w:rsidTr="00BD2D0F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8A1FC97" w14:textId="4969AA5D" w:rsidR="00D96C27" w:rsidRPr="004A5456" w:rsidRDefault="00D96C27" w:rsidP="00D96C27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NZI204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96414A2" w14:textId="75B999DC" w:rsidR="00D96C27" w:rsidRPr="001A0B74" w:rsidRDefault="00D96C27" w:rsidP="00D96C27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F785447" w14:textId="6C507239" w:rsidR="00D96C27" w:rsidRPr="001A0B74" w:rsidRDefault="00D96C27" w:rsidP="00D96C27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646284C" w14:textId="653AE4B9" w:rsidR="00D96C27" w:rsidRPr="001A0B74" w:rsidRDefault="00D96C27" w:rsidP="00D96C27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84B2DF" w14:textId="1F657C54" w:rsidR="00D96C27" w:rsidRPr="001A0B74" w:rsidRDefault="00D96C27" w:rsidP="00D96C27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CEBE85" w14:textId="135F644E" w:rsidR="00D96C27" w:rsidRPr="001A0B74" w:rsidRDefault="00D96C27" w:rsidP="00D96C27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B6FE648" w14:textId="4D97CA3E" w:rsidR="00D96C27" w:rsidRPr="001A0B74" w:rsidRDefault="00D96C27" w:rsidP="00D96C27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EE23C90" w14:textId="5336986B" w:rsidR="00D96C27" w:rsidRPr="009E1210" w:rsidRDefault="00D96C27" w:rsidP="00D96C27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D96C27" w:rsidRPr="0004192A" w14:paraId="3F2B76EB" w14:textId="77777777" w:rsidTr="00BD2D0F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DF399C" w14:textId="70823049" w:rsidR="00D96C27" w:rsidRPr="004A5456" w:rsidRDefault="00D96C27" w:rsidP="00D96C27">
            <w:pPr>
              <w:jc w:val="left"/>
              <w:rPr>
                <w:color w:val="000000"/>
                <w:sz w:val="20"/>
                <w:szCs w:val="20"/>
              </w:rPr>
            </w:pPr>
            <w:r w:rsidRPr="001C39D7">
              <w:rPr>
                <w:color w:val="000000"/>
                <w:sz w:val="20"/>
                <w:szCs w:val="20"/>
              </w:rPr>
              <w:t>USD100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6B1E5FF" w14:textId="4D83648B" w:rsidR="00D96C27" w:rsidRPr="001A0B74" w:rsidRDefault="00D96C27" w:rsidP="00D96C27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 xml:space="preserve">Alan </w:t>
            </w:r>
            <w:r>
              <w:rPr>
                <w:color w:val="000000"/>
                <w:sz w:val="20"/>
                <w:szCs w:val="20"/>
              </w:rPr>
              <w:t>Dışı</w:t>
            </w:r>
            <w:r w:rsidRPr="001A0B74">
              <w:rPr>
                <w:color w:val="000000"/>
                <w:sz w:val="20"/>
                <w:szCs w:val="20"/>
              </w:rPr>
              <w:t xml:space="preserve"> Seçmeli Ders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1D136AF" w14:textId="44B5046F" w:rsidR="00D96C27" w:rsidRPr="001A0B74" w:rsidRDefault="00D96C27" w:rsidP="00D96C27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2BC99E" w14:textId="6F77EB4A" w:rsidR="00D96C27" w:rsidRPr="001A0B74" w:rsidRDefault="00D96C27" w:rsidP="00D96C27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4E27768" w14:textId="668A7555" w:rsidR="00D96C27" w:rsidRPr="001A0B74" w:rsidRDefault="00D96C27" w:rsidP="00D96C27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0BB5CA" w14:textId="68C43D08" w:rsidR="00D96C27" w:rsidRPr="001A0B74" w:rsidRDefault="00D96C27" w:rsidP="00D96C27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F49B42A" w14:textId="4B663F1C" w:rsidR="00D96C27" w:rsidRPr="001A0B74" w:rsidRDefault="00D96C27" w:rsidP="00D96C27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91886C" w14:textId="2C9001E5" w:rsidR="00D96C27" w:rsidRPr="009E1210" w:rsidRDefault="00D96C27" w:rsidP="00D96C27">
            <w:pPr>
              <w:jc w:val="left"/>
              <w:rPr>
                <w:rFonts w:cs="Times New Roman"/>
                <w:sz w:val="28"/>
                <w:szCs w:val="28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D96C27" w:rsidRPr="0004192A" w14:paraId="13F01456" w14:textId="77777777" w:rsidTr="00952343">
        <w:trPr>
          <w:trHeight w:val="397"/>
        </w:trPr>
        <w:tc>
          <w:tcPr>
            <w:tcW w:w="6033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D91BD14" w14:textId="05A6E306" w:rsidR="00D96C27" w:rsidRPr="001A0B74" w:rsidRDefault="00D96C27" w:rsidP="00D96C27">
            <w:pPr>
              <w:jc w:val="right"/>
              <w:rPr>
                <w:color w:val="000000"/>
                <w:sz w:val="20"/>
                <w:szCs w:val="20"/>
              </w:rPr>
            </w:pPr>
            <w:r w:rsidRPr="00D96C27">
              <w:rPr>
                <w:rFonts w:cs="Times New Roman"/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4C43E11" w14:textId="6E601EAA" w:rsidR="00D96C27" w:rsidRPr="001A0B74" w:rsidRDefault="00D96C27" w:rsidP="00D96C27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rFonts w:cs="Times New Roman"/>
                <w:b/>
                <w:color w:val="000000"/>
                <w:sz w:val="20"/>
                <w:szCs w:val="20"/>
              </w:rPr>
              <w:t>27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778DBF48" w14:textId="77777777" w:rsidR="00D96C27" w:rsidRPr="009E1210" w:rsidRDefault="00D96C27" w:rsidP="00D96C27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D96C27" w:rsidRPr="009E1210" w14:paraId="797257EC" w14:textId="77777777" w:rsidTr="005C157E">
        <w:trPr>
          <w:trHeight w:val="397"/>
        </w:trPr>
        <w:tc>
          <w:tcPr>
            <w:tcW w:w="45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37BA428" w14:textId="05D9A9AE" w:rsidR="00D96C27" w:rsidRDefault="00D96C27" w:rsidP="00D96C27">
            <w:pPr>
              <w:jc w:val="center"/>
              <w:rPr>
                <w:color w:val="000000"/>
                <w:sz w:val="20"/>
                <w:szCs w:val="20"/>
              </w:rPr>
            </w:pPr>
            <w:r w:rsidRPr="001D0B4F">
              <w:rPr>
                <w:b/>
                <w:bCs/>
                <w:color w:val="000000"/>
                <w:sz w:val="20"/>
                <w:szCs w:val="20"/>
              </w:rPr>
              <w:t>ALAN İÇİ SEÇMELİ DERSLER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955525E" w14:textId="77777777" w:rsidR="00D96C27" w:rsidRDefault="00D96C27" w:rsidP="00D96C27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945D70F" w14:textId="77777777" w:rsidR="00D96C27" w:rsidRDefault="00D96C27" w:rsidP="00D96C27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7583E67" w14:textId="77777777" w:rsidR="00D96C27" w:rsidRDefault="00D96C27" w:rsidP="00D96C27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F5EDB19" w14:textId="77777777" w:rsidR="00D96C27" w:rsidRDefault="00D96C27" w:rsidP="00D96C27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5081438" w14:textId="77777777" w:rsidR="00D96C27" w:rsidRDefault="00D96C27" w:rsidP="00D96C27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1FC5C6B" w14:textId="77777777" w:rsidR="00D96C27" w:rsidRPr="009E1210" w:rsidRDefault="00D96C27" w:rsidP="00D96C27">
            <w:pPr>
              <w:jc w:val="center"/>
              <w:rPr>
                <w:rFonts w:cs="Times New Roman"/>
                <w:sz w:val="28"/>
                <w:szCs w:val="28"/>
              </w:rPr>
            </w:pPr>
          </w:p>
        </w:tc>
      </w:tr>
      <w:tr w:rsidR="00D96C27" w:rsidRPr="009E1210" w14:paraId="00618A8B" w14:textId="77777777" w:rsidTr="005C157E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A3FE08" w14:textId="77777777" w:rsidR="00D96C27" w:rsidRPr="001556DD" w:rsidRDefault="00D96C27" w:rsidP="00D96C27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TOKS210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8555824" w14:textId="77777777" w:rsidR="00D96C27" w:rsidRPr="001556DD" w:rsidRDefault="00D96C27" w:rsidP="00D96C27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Toksikoloj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D2331BF" w14:textId="77777777" w:rsidR="00D96C27" w:rsidRPr="001556DD" w:rsidRDefault="00D96C27" w:rsidP="00D96C2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A384FF8" w14:textId="77777777" w:rsidR="00D96C27" w:rsidRPr="001556DD" w:rsidRDefault="00D96C27" w:rsidP="00D96C2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D609FEE" w14:textId="77777777" w:rsidR="00D96C27" w:rsidRPr="001556DD" w:rsidRDefault="00D96C27" w:rsidP="00D96C2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EE44834" w14:textId="77777777" w:rsidR="00D96C27" w:rsidRPr="001556DD" w:rsidRDefault="00D96C27" w:rsidP="00D96C2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B2A517" w14:textId="77777777" w:rsidR="00D96C27" w:rsidRPr="001556DD" w:rsidRDefault="00D96C27" w:rsidP="00D96C2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E745804" w14:textId="77777777" w:rsidR="00D96C27" w:rsidRPr="009E1210" w:rsidRDefault="00D96C27" w:rsidP="00D96C27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D96C27" w:rsidRPr="009E1210" w14:paraId="35757033" w14:textId="77777777" w:rsidTr="005C157E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0C97FD" w14:textId="77777777" w:rsidR="00D96C27" w:rsidRPr="001556DD" w:rsidRDefault="00D96C27" w:rsidP="00D96C27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POB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32FA62B" w14:textId="77777777" w:rsidR="00D96C27" w:rsidRPr="001556DD" w:rsidRDefault="00D96C27" w:rsidP="00D96C27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 xml:space="preserve">Post </w:t>
            </w:r>
            <w:proofErr w:type="spellStart"/>
            <w:r w:rsidRPr="001556DD">
              <w:rPr>
                <w:rFonts w:cs="Times New Roman"/>
                <w:color w:val="000000"/>
                <w:sz w:val="20"/>
                <w:szCs w:val="20"/>
              </w:rPr>
              <w:t>Operatif</w:t>
            </w:r>
            <w:proofErr w:type="spellEnd"/>
            <w:r w:rsidRPr="001556DD">
              <w:rPr>
                <w:rFonts w:cs="Times New Roman"/>
                <w:color w:val="000000"/>
                <w:sz w:val="20"/>
                <w:szCs w:val="20"/>
              </w:rPr>
              <w:t xml:space="preserve"> Bakım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6069F01" w14:textId="77777777" w:rsidR="00D96C27" w:rsidRPr="001556DD" w:rsidRDefault="00D96C27" w:rsidP="00D96C2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0ECBF9" w14:textId="77777777" w:rsidR="00D96C27" w:rsidRPr="001556DD" w:rsidRDefault="00D96C27" w:rsidP="00D96C2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DB3C46E" w14:textId="77777777" w:rsidR="00D96C27" w:rsidRPr="001556DD" w:rsidRDefault="00D96C27" w:rsidP="00D96C2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48399E9" w14:textId="77777777" w:rsidR="00D96C27" w:rsidRPr="001556DD" w:rsidRDefault="00D96C27" w:rsidP="00D96C2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7B45357" w14:textId="77777777" w:rsidR="00D96C27" w:rsidRPr="001556DD" w:rsidRDefault="00D96C27" w:rsidP="00D96C2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BEE0653" w14:textId="77777777" w:rsidR="00D96C27" w:rsidRPr="009E1210" w:rsidRDefault="00D96C27" w:rsidP="00D96C27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D96C27" w:rsidRPr="009E1210" w14:paraId="25EC6A6A" w14:textId="77777777" w:rsidTr="005C157E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55E2A64" w14:textId="77777777" w:rsidR="00D96C27" w:rsidRPr="001556DD" w:rsidRDefault="00D96C27" w:rsidP="00D96C27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PAT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88D44AD" w14:textId="77777777" w:rsidR="00D96C27" w:rsidRPr="001556DD" w:rsidRDefault="00D96C27" w:rsidP="00D96C27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Patoloj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E906E8D" w14:textId="77777777" w:rsidR="00D96C27" w:rsidRPr="001556DD" w:rsidRDefault="00D96C27" w:rsidP="00D96C2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5EDD890" w14:textId="77777777" w:rsidR="00D96C27" w:rsidRPr="001556DD" w:rsidRDefault="00D96C27" w:rsidP="00D96C2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99CEC6" w14:textId="77777777" w:rsidR="00D96C27" w:rsidRPr="001556DD" w:rsidRDefault="00D96C27" w:rsidP="00D96C2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9E6031" w14:textId="77777777" w:rsidR="00D96C27" w:rsidRPr="001556DD" w:rsidRDefault="00D96C27" w:rsidP="00D96C2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DCFE9C" w14:textId="77777777" w:rsidR="00D96C27" w:rsidRPr="001556DD" w:rsidRDefault="00D96C27" w:rsidP="00D96C2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620731A" w14:textId="77777777" w:rsidR="00D96C27" w:rsidRPr="009E1210" w:rsidRDefault="00D96C27" w:rsidP="00D96C27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D96C27" w:rsidRPr="009E1210" w14:paraId="3EE9DD9F" w14:textId="77777777" w:rsidTr="005C157E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BB204C" w14:textId="77777777" w:rsidR="00D96C27" w:rsidRPr="001556DD" w:rsidRDefault="00D96C27" w:rsidP="00D96C27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GS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D301DE" w14:textId="77777777" w:rsidR="00D96C27" w:rsidRPr="001556DD" w:rsidRDefault="00D96C27" w:rsidP="00D96C27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Genel Sağlık Bilgis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FB57AC" w14:textId="77777777" w:rsidR="00D96C27" w:rsidRPr="001556DD" w:rsidRDefault="00D96C27" w:rsidP="00D96C2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5F39E6" w14:textId="77777777" w:rsidR="00D96C27" w:rsidRPr="001556DD" w:rsidRDefault="00D96C27" w:rsidP="00D96C2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43D1348" w14:textId="77777777" w:rsidR="00D96C27" w:rsidRPr="001556DD" w:rsidRDefault="00D96C27" w:rsidP="00D96C2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6198C1F" w14:textId="77777777" w:rsidR="00D96C27" w:rsidRPr="001556DD" w:rsidRDefault="00D96C27" w:rsidP="00D96C2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D21485F" w14:textId="77777777" w:rsidR="00D96C27" w:rsidRPr="001556DD" w:rsidRDefault="00D96C27" w:rsidP="00D96C2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E22673" w14:textId="77777777" w:rsidR="00D96C27" w:rsidRPr="009E1210" w:rsidRDefault="00D96C27" w:rsidP="00D96C27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D96C27" w:rsidRPr="009E1210" w14:paraId="3D1262CB" w14:textId="77777777" w:rsidTr="005C157E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2CE8006B" w14:textId="77777777" w:rsidR="00D96C27" w:rsidRPr="001556DD" w:rsidRDefault="00D96C27" w:rsidP="00D96C27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CH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64D2AD" w14:textId="77777777" w:rsidR="00D96C27" w:rsidRPr="001556DD" w:rsidRDefault="00D96C27" w:rsidP="00D96C27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Cerrahi Hastalıklara Giriş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F30D77" w14:textId="77777777" w:rsidR="00D96C27" w:rsidRPr="001556DD" w:rsidRDefault="00D96C27" w:rsidP="00D96C2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858672C" w14:textId="77777777" w:rsidR="00D96C27" w:rsidRPr="001556DD" w:rsidRDefault="00D96C27" w:rsidP="00D96C2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27ACDC4" w14:textId="77777777" w:rsidR="00D96C27" w:rsidRPr="001556DD" w:rsidRDefault="00D96C27" w:rsidP="00D96C2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349652" w14:textId="77777777" w:rsidR="00D96C27" w:rsidRPr="001556DD" w:rsidRDefault="00D96C27" w:rsidP="00D96C2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8779184" w14:textId="77777777" w:rsidR="00D96C27" w:rsidRPr="001556DD" w:rsidRDefault="00D96C27" w:rsidP="00D96C2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166AF6" w14:textId="77777777" w:rsidR="00D96C27" w:rsidRPr="009E1210" w:rsidRDefault="00D96C27" w:rsidP="00D96C27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D96C27" w:rsidRPr="009E1210" w14:paraId="6D8D2334" w14:textId="77777777" w:rsidTr="005C157E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64D04E" w14:textId="77777777" w:rsidR="00D96C27" w:rsidRPr="001556DD" w:rsidRDefault="00D96C27" w:rsidP="00D96C27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AC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97E98D" w14:textId="77777777" w:rsidR="00D96C27" w:rsidRPr="001556DD" w:rsidRDefault="00D96C27" w:rsidP="00D96C27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Anestezi Cihaz ve Ekipmanları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E775F3" w14:textId="77777777" w:rsidR="00D96C27" w:rsidRPr="001556DD" w:rsidRDefault="00D96C27" w:rsidP="00D96C2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A4E02A" w14:textId="77777777" w:rsidR="00D96C27" w:rsidRPr="001556DD" w:rsidRDefault="00D96C27" w:rsidP="00D96C2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3892E3" w14:textId="77777777" w:rsidR="00D96C27" w:rsidRPr="001556DD" w:rsidRDefault="00D96C27" w:rsidP="00D96C2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67CA08" w14:textId="77777777" w:rsidR="00D96C27" w:rsidRPr="001556DD" w:rsidRDefault="00D96C27" w:rsidP="00D96C2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4BE7E41" w14:textId="77777777" w:rsidR="00D96C27" w:rsidRPr="001556DD" w:rsidRDefault="00D96C27" w:rsidP="00D96C2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AFE6C49" w14:textId="77777777" w:rsidR="00D96C27" w:rsidRPr="009E1210" w:rsidRDefault="00D96C27" w:rsidP="00D96C27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D96C27" w:rsidRPr="009E1210" w14:paraId="1599A999" w14:textId="77777777" w:rsidTr="005C157E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A8C774D" w14:textId="77777777" w:rsidR="00D96C27" w:rsidRPr="001556DD" w:rsidRDefault="00D96C27" w:rsidP="00D96C27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IY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C9B716" w14:textId="77777777" w:rsidR="00D96C27" w:rsidRPr="001556DD" w:rsidRDefault="00D96C27" w:rsidP="00D96C27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İlk Yardım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A81B956" w14:textId="77777777" w:rsidR="00D96C27" w:rsidRPr="001556DD" w:rsidRDefault="00D96C27" w:rsidP="00D96C2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DAFD2C3" w14:textId="77777777" w:rsidR="00D96C27" w:rsidRPr="001556DD" w:rsidRDefault="00D96C27" w:rsidP="00D96C2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35575B" w14:textId="77777777" w:rsidR="00D96C27" w:rsidRPr="001556DD" w:rsidRDefault="00D96C27" w:rsidP="00D96C2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653A11" w14:textId="77777777" w:rsidR="00D96C27" w:rsidRPr="001556DD" w:rsidRDefault="00D96C27" w:rsidP="00D96C2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0716954" w14:textId="77777777" w:rsidR="00D96C27" w:rsidRPr="001556DD" w:rsidRDefault="00D96C27" w:rsidP="00D96C2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9E29C79" w14:textId="77777777" w:rsidR="00D96C27" w:rsidRPr="009E1210" w:rsidRDefault="00D96C27" w:rsidP="00D96C27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D96C27" w:rsidRPr="009E1210" w14:paraId="53C66610" w14:textId="77777777" w:rsidTr="005C157E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0C0BAD" w14:textId="77777777" w:rsidR="00D96C27" w:rsidRPr="001556DD" w:rsidRDefault="00D96C27" w:rsidP="00D96C27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EKG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28D56C" w14:textId="77777777" w:rsidR="00D96C27" w:rsidRPr="001556DD" w:rsidRDefault="00D96C27" w:rsidP="00D96C27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Elektrokardiyografi Analiz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906773" w14:textId="77777777" w:rsidR="00D96C27" w:rsidRPr="001556DD" w:rsidRDefault="00D96C27" w:rsidP="00D96C2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3DD911A" w14:textId="77777777" w:rsidR="00D96C27" w:rsidRPr="001556DD" w:rsidRDefault="00D96C27" w:rsidP="00D96C2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61462B1" w14:textId="77777777" w:rsidR="00D96C27" w:rsidRPr="001556DD" w:rsidRDefault="00D96C27" w:rsidP="00D96C2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1B0EBE" w14:textId="77777777" w:rsidR="00D96C27" w:rsidRPr="001556DD" w:rsidRDefault="00D96C27" w:rsidP="00D96C2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118530" w14:textId="77777777" w:rsidR="00D96C27" w:rsidRPr="001556DD" w:rsidRDefault="00D96C27" w:rsidP="00D96C2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F2F4711" w14:textId="77777777" w:rsidR="00D96C27" w:rsidRPr="009E1210" w:rsidRDefault="00D96C27" w:rsidP="00D96C27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D96C27" w:rsidRPr="009E1210" w14:paraId="4CD43910" w14:textId="77777777" w:rsidTr="005C157E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465CA2" w14:textId="77777777" w:rsidR="00D96C27" w:rsidRPr="001556DD" w:rsidRDefault="00D96C27" w:rsidP="00D96C27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EH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5CB77A" w14:textId="77777777" w:rsidR="00D96C27" w:rsidRPr="001556DD" w:rsidRDefault="00D96C27" w:rsidP="00D96C27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Enfeksiyon Hastalıklarına Giriş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F78A46" w14:textId="77777777" w:rsidR="00D96C27" w:rsidRPr="001556DD" w:rsidRDefault="00D96C27" w:rsidP="00D96C2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80A029" w14:textId="77777777" w:rsidR="00D96C27" w:rsidRPr="001556DD" w:rsidRDefault="00D96C27" w:rsidP="00D96C2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8CFAC4" w14:textId="77777777" w:rsidR="00D96C27" w:rsidRPr="001556DD" w:rsidRDefault="00D96C27" w:rsidP="00D96C2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D7D220C" w14:textId="77777777" w:rsidR="00D96C27" w:rsidRPr="001556DD" w:rsidRDefault="00D96C27" w:rsidP="00D96C2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48FEEF8" w14:textId="77777777" w:rsidR="00D96C27" w:rsidRPr="001556DD" w:rsidRDefault="00D96C27" w:rsidP="00D96C27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CF53F2" w14:textId="77777777" w:rsidR="00D96C27" w:rsidRPr="009E1210" w:rsidRDefault="00D96C27" w:rsidP="00D96C27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</w:tbl>
    <w:p w14:paraId="08BD749B" w14:textId="672F0917" w:rsidR="0004192A" w:rsidRDefault="0004192A" w:rsidP="005A75BC">
      <w:pPr>
        <w:spacing w:after="0"/>
      </w:pPr>
    </w:p>
    <w:p w14:paraId="4B128E67" w14:textId="77777777" w:rsidR="0004192A" w:rsidRPr="00E93BAE" w:rsidRDefault="0004192A" w:rsidP="0004192A">
      <w:pPr>
        <w:spacing w:line="360" w:lineRule="auto"/>
        <w:rPr>
          <w:rFonts w:cs="Times New Roman"/>
          <w:sz w:val="20"/>
          <w:szCs w:val="20"/>
        </w:rPr>
      </w:pPr>
      <w:r w:rsidRPr="00E93BAE">
        <w:rPr>
          <w:rFonts w:cs="Times New Roman"/>
          <w:b/>
          <w:bCs/>
          <w:sz w:val="20"/>
          <w:szCs w:val="20"/>
        </w:rPr>
        <w:t xml:space="preserve">Kısaltmalar: </w:t>
      </w:r>
      <w:r w:rsidRPr="00E93BAE">
        <w:rPr>
          <w:rFonts w:cs="Times New Roman"/>
          <w:bCs/>
          <w:sz w:val="20"/>
          <w:szCs w:val="20"/>
        </w:rPr>
        <w:t>Z</w:t>
      </w:r>
      <w:r w:rsidRPr="00E93BAE">
        <w:rPr>
          <w:rFonts w:cs="Times New Roman"/>
          <w:sz w:val="20"/>
          <w:szCs w:val="20"/>
        </w:rPr>
        <w:t>=Zorunlu Ders; S=Seçmeli Ders; T=Haftalık Teorik Ders Saati; U=Haftalık Uygulama Ders Saati; YK=Yerel Kredi; AKTS=Avrupa Kredi Transfer Sistemi</w:t>
      </w:r>
    </w:p>
    <w:p w14:paraId="21EDF13E" w14:textId="7A14B9F4" w:rsidR="0004192A" w:rsidRDefault="0004192A" w:rsidP="0004192A">
      <w:pPr>
        <w:tabs>
          <w:tab w:val="left" w:pos="975"/>
        </w:tabs>
        <w:rPr>
          <w:rFonts w:cs="Times New Roman"/>
          <w:sz w:val="20"/>
          <w:szCs w:val="20"/>
        </w:rPr>
      </w:pPr>
      <w:r w:rsidRPr="00E93BAE">
        <w:rPr>
          <w:rFonts w:cs="Times New Roman"/>
          <w:b/>
          <w:sz w:val="28"/>
          <w:szCs w:val="28"/>
        </w:rPr>
        <w:t>*</w:t>
      </w:r>
      <w:r w:rsidRPr="00E93BAE">
        <w:rPr>
          <w:rFonts w:cs="Times New Roman"/>
          <w:b/>
          <w:sz w:val="20"/>
          <w:szCs w:val="20"/>
        </w:rPr>
        <w:t xml:space="preserve"> </w:t>
      </w:r>
      <w:r w:rsidRPr="00E93BAE">
        <w:rPr>
          <w:rFonts w:cs="Times New Roman"/>
          <w:sz w:val="20"/>
          <w:szCs w:val="20"/>
        </w:rPr>
        <w:t>İlgili dersin Anestezi Programı tarafından açılan şubeden alınması zorunludur.</w:t>
      </w:r>
    </w:p>
    <w:p w14:paraId="68DFC99D" w14:textId="77777777" w:rsidR="00D96C27" w:rsidRDefault="00D96C27" w:rsidP="00D96C27">
      <w:pPr>
        <w:tabs>
          <w:tab w:val="left" w:pos="975"/>
        </w:tabs>
        <w:rPr>
          <w:rFonts w:cs="Times New Roman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EC1940">
        <w:rPr>
          <w:rFonts w:cs="Times New Roman"/>
          <w:bCs/>
          <w:sz w:val="24"/>
          <w:szCs w:val="24"/>
          <w:vertAlign w:val="superscript"/>
        </w:rPr>
        <w:t>1</w:t>
      </w:r>
      <w:r w:rsidRPr="001A0B74">
        <w:rPr>
          <w:color w:val="000000"/>
          <w:sz w:val="20"/>
          <w:szCs w:val="20"/>
        </w:rPr>
        <w:t>Alan İçi Seçmeli Ders</w:t>
      </w:r>
      <w:r>
        <w:rPr>
          <w:color w:val="000000"/>
          <w:sz w:val="20"/>
          <w:szCs w:val="20"/>
        </w:rPr>
        <w:t>lerden toplam 4 adet alınacaktır</w:t>
      </w:r>
      <w:r w:rsidRPr="00E93BAE">
        <w:rPr>
          <w:rFonts w:cs="Times New Roman"/>
          <w:sz w:val="20"/>
          <w:szCs w:val="20"/>
        </w:rPr>
        <w:t>.</w:t>
      </w:r>
      <w:r>
        <w:rPr>
          <w:rFonts w:cs="Times New Roman"/>
          <w:sz w:val="20"/>
          <w:szCs w:val="20"/>
        </w:rPr>
        <w:t xml:space="preserve"> </w:t>
      </w:r>
    </w:p>
    <w:p w14:paraId="6C4673BC" w14:textId="77777777" w:rsidR="00D96C27" w:rsidRDefault="00D96C27" w:rsidP="00D96C27">
      <w:pPr>
        <w:tabs>
          <w:tab w:val="left" w:pos="975"/>
        </w:tabs>
        <w:ind w:right="-307"/>
        <w:rPr>
          <w:color w:val="000000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FC00BF">
        <w:rPr>
          <w:rFonts w:cs="Times New Roman"/>
          <w:sz w:val="20"/>
          <w:szCs w:val="20"/>
          <w:vertAlign w:val="superscript"/>
        </w:rPr>
        <w:t>2</w:t>
      </w:r>
      <w:r>
        <w:rPr>
          <w:rFonts w:cs="Times New Roman"/>
          <w:sz w:val="20"/>
          <w:szCs w:val="20"/>
        </w:rPr>
        <w:t xml:space="preserve">Anadal Programında alınan bir </w:t>
      </w:r>
      <w:r w:rsidRPr="001A0B74">
        <w:rPr>
          <w:color w:val="000000"/>
          <w:sz w:val="20"/>
          <w:szCs w:val="20"/>
        </w:rPr>
        <w:t>Alan İçi Seçmeli Ders</w:t>
      </w:r>
      <w:r>
        <w:rPr>
          <w:color w:val="000000"/>
          <w:sz w:val="20"/>
          <w:szCs w:val="20"/>
        </w:rPr>
        <w:t xml:space="preserve"> ÇAP kapsamında tekrar seçilemez. </w:t>
      </w:r>
    </w:p>
    <w:p w14:paraId="65D2DC1F" w14:textId="77777777" w:rsidR="00D96C27" w:rsidRPr="00E93BAE" w:rsidRDefault="00D96C27" w:rsidP="00D96C27">
      <w:pPr>
        <w:tabs>
          <w:tab w:val="left" w:pos="975"/>
        </w:tabs>
        <w:ind w:right="-307"/>
        <w:rPr>
          <w:rFonts w:cs="Times New Roman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FC00BF">
        <w:rPr>
          <w:color w:val="000000"/>
          <w:sz w:val="20"/>
          <w:szCs w:val="20"/>
          <w:vertAlign w:val="superscript"/>
        </w:rPr>
        <w:t xml:space="preserve">3 </w:t>
      </w:r>
      <w:proofErr w:type="spellStart"/>
      <w:r>
        <w:rPr>
          <w:color w:val="000000"/>
          <w:sz w:val="20"/>
          <w:szCs w:val="20"/>
        </w:rPr>
        <w:t>Anadal</w:t>
      </w:r>
      <w:proofErr w:type="spellEnd"/>
      <w:r>
        <w:rPr>
          <w:color w:val="000000"/>
          <w:sz w:val="20"/>
          <w:szCs w:val="20"/>
        </w:rPr>
        <w:t xml:space="preserve"> Programında alınan bir </w:t>
      </w:r>
      <w:r w:rsidRPr="004D60C1">
        <w:rPr>
          <w:color w:val="000000"/>
          <w:sz w:val="20"/>
          <w:szCs w:val="20"/>
        </w:rPr>
        <w:t xml:space="preserve">Alan İçi Seçmeli </w:t>
      </w:r>
      <w:r>
        <w:rPr>
          <w:color w:val="000000"/>
          <w:sz w:val="20"/>
          <w:szCs w:val="20"/>
        </w:rPr>
        <w:t xml:space="preserve">Ders ÇAP müfredatında da var ise eşdeğer ders olarak kabul edilir. </w:t>
      </w:r>
    </w:p>
    <w:p w14:paraId="65536F98" w14:textId="77777777" w:rsidR="00D96C27" w:rsidRPr="00E93BAE" w:rsidRDefault="00D96C27" w:rsidP="00D96C27">
      <w:pPr>
        <w:tabs>
          <w:tab w:val="left" w:pos="975"/>
        </w:tabs>
        <w:rPr>
          <w:rFonts w:cs="Times New Roman"/>
          <w:sz w:val="20"/>
          <w:szCs w:val="20"/>
        </w:rPr>
      </w:pPr>
    </w:p>
    <w:p w14:paraId="4CED0E5B" w14:textId="77777777" w:rsidR="00D96C27" w:rsidRPr="00E93BAE" w:rsidRDefault="00D96C27" w:rsidP="00D96C27">
      <w:pPr>
        <w:tabs>
          <w:tab w:val="left" w:pos="975"/>
        </w:tabs>
        <w:ind w:right="-307"/>
        <w:rPr>
          <w:rFonts w:cs="Times New Roman"/>
          <w:sz w:val="20"/>
          <w:szCs w:val="20"/>
        </w:rPr>
      </w:pPr>
    </w:p>
    <w:p w14:paraId="082EBBBB" w14:textId="77777777" w:rsidR="00C93C37" w:rsidRPr="00E93BAE" w:rsidRDefault="00C93C37" w:rsidP="00D96C27">
      <w:pPr>
        <w:tabs>
          <w:tab w:val="left" w:pos="975"/>
        </w:tabs>
        <w:rPr>
          <w:rFonts w:cs="Times New Roman"/>
          <w:sz w:val="20"/>
          <w:szCs w:val="20"/>
        </w:rPr>
      </w:pPr>
    </w:p>
    <w:sectPr w:rsidR="00C93C37" w:rsidRPr="00E93BAE" w:rsidSect="0004192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4CE84E1" w14:textId="77777777" w:rsidR="005C3681" w:rsidRDefault="005C3681" w:rsidP="0004192A">
      <w:pPr>
        <w:spacing w:after="0" w:line="240" w:lineRule="auto"/>
      </w:pPr>
      <w:r>
        <w:separator/>
      </w:r>
    </w:p>
  </w:endnote>
  <w:endnote w:type="continuationSeparator" w:id="0">
    <w:p w14:paraId="7F8EE087" w14:textId="77777777" w:rsidR="005C3681" w:rsidRDefault="005C3681" w:rsidP="000419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AB514F" w14:textId="77777777" w:rsidR="001974C3" w:rsidRDefault="001974C3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A59C01" w14:textId="77777777" w:rsidR="001974C3" w:rsidRDefault="001974C3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BF8581" w14:textId="77777777" w:rsidR="001974C3" w:rsidRDefault="001974C3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AEEBA6" w14:textId="77777777" w:rsidR="005C3681" w:rsidRDefault="005C3681" w:rsidP="0004192A">
      <w:pPr>
        <w:spacing w:after="0" w:line="240" w:lineRule="auto"/>
      </w:pPr>
      <w:r>
        <w:separator/>
      </w:r>
    </w:p>
  </w:footnote>
  <w:footnote w:type="continuationSeparator" w:id="0">
    <w:p w14:paraId="77FCC2DE" w14:textId="77777777" w:rsidR="005C3681" w:rsidRDefault="005C3681" w:rsidP="000419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A587C7" w14:textId="77777777" w:rsidR="001974C3" w:rsidRDefault="001974C3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6C7CAD" w14:textId="695BA99E" w:rsidR="0004192A" w:rsidRPr="0004192A" w:rsidRDefault="00BF44CA" w:rsidP="001974C3">
    <w:pPr>
      <w:tabs>
        <w:tab w:val="center" w:pos="4536"/>
        <w:tab w:val="right" w:pos="9072"/>
      </w:tabs>
      <w:spacing w:after="0" w:line="240" w:lineRule="auto"/>
      <w:ind w:left="1134" w:hanging="1134"/>
      <w:rPr>
        <w:rFonts w:eastAsia="Calibri" w:cs="Times New Roman"/>
      </w:rPr>
    </w:pPr>
    <w:r>
      <w:rPr>
        <w:rFonts w:eastAsia="Calibri" w:cs="Times New Roman"/>
        <w:b/>
      </w:rPr>
      <w:t>EK-5.1</w:t>
    </w:r>
    <w:r w:rsidR="0004192A" w:rsidRPr="0004192A">
      <w:rPr>
        <w:rFonts w:eastAsia="Calibri" w:cs="Times New Roman"/>
        <w:b/>
      </w:rPr>
      <w:t xml:space="preserve">: </w:t>
    </w:r>
    <w:r w:rsidR="0004192A" w:rsidRPr="0004192A">
      <w:rPr>
        <w:rFonts w:eastAsia="Calibri" w:cs="Times New Roman"/>
      </w:rPr>
      <w:t>Sağlık Hizmetleri Meslek Yüksekokulu, Anestezi Programı Çift Ana Dal Programı 2021-2022 Eğitim Öğretim Dönemi Müfredatı</w:t>
    </w:r>
  </w:p>
  <w:p w14:paraId="0FFD0BA1" w14:textId="77777777" w:rsidR="0004192A" w:rsidRDefault="0004192A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49A35F" w14:textId="77777777" w:rsidR="001974C3" w:rsidRDefault="001974C3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0F73D7"/>
    <w:multiLevelType w:val="hybridMultilevel"/>
    <w:tmpl w:val="30AEDBF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8235A0"/>
    <w:multiLevelType w:val="hybridMultilevel"/>
    <w:tmpl w:val="D986A08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M7cwsTAyszQ2srBQ0lEKTi0uzszPAykwrwUAzpvsVSwAAAA="/>
  </w:docVars>
  <w:rsids>
    <w:rsidRoot w:val="00ED6D16"/>
    <w:rsid w:val="00004E47"/>
    <w:rsid w:val="00015194"/>
    <w:rsid w:val="0004192A"/>
    <w:rsid w:val="0007115A"/>
    <w:rsid w:val="000E3644"/>
    <w:rsid w:val="001758B8"/>
    <w:rsid w:val="001974C3"/>
    <w:rsid w:val="001A0B74"/>
    <w:rsid w:val="002136D5"/>
    <w:rsid w:val="00266F8B"/>
    <w:rsid w:val="003059F9"/>
    <w:rsid w:val="003131B3"/>
    <w:rsid w:val="003F4FAF"/>
    <w:rsid w:val="004A5456"/>
    <w:rsid w:val="004A6543"/>
    <w:rsid w:val="004E77A1"/>
    <w:rsid w:val="005A75BC"/>
    <w:rsid w:val="005C3681"/>
    <w:rsid w:val="00670B55"/>
    <w:rsid w:val="00750569"/>
    <w:rsid w:val="00786C05"/>
    <w:rsid w:val="007A0303"/>
    <w:rsid w:val="007E182D"/>
    <w:rsid w:val="008809C2"/>
    <w:rsid w:val="00881E3B"/>
    <w:rsid w:val="008971ED"/>
    <w:rsid w:val="00930D44"/>
    <w:rsid w:val="009670D9"/>
    <w:rsid w:val="009D2E5E"/>
    <w:rsid w:val="00A87886"/>
    <w:rsid w:val="00AE156C"/>
    <w:rsid w:val="00B14764"/>
    <w:rsid w:val="00BF44CA"/>
    <w:rsid w:val="00C2731A"/>
    <w:rsid w:val="00C77F7A"/>
    <w:rsid w:val="00C93C37"/>
    <w:rsid w:val="00CC4A4D"/>
    <w:rsid w:val="00D9216E"/>
    <w:rsid w:val="00D96C27"/>
    <w:rsid w:val="00DA3481"/>
    <w:rsid w:val="00DB4953"/>
    <w:rsid w:val="00E93BAE"/>
    <w:rsid w:val="00EA4BF3"/>
    <w:rsid w:val="00ED6D16"/>
    <w:rsid w:val="00EF2F9E"/>
    <w:rsid w:val="00EF3FA9"/>
    <w:rsid w:val="00F55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57797A"/>
  <w15:chartTrackingRefBased/>
  <w15:docId w15:val="{653C0DE6-19AD-4C11-9B1F-07F4BC494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192A"/>
    <w:pPr>
      <w:jc w:val="both"/>
    </w:pPr>
    <w:rPr>
      <w:rFonts w:ascii="Times New Roman" w:hAnsi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4192A"/>
    <w:rPr>
      <w:rFonts w:ascii="Times New Roman" w:hAnsi="Times New Roman"/>
    </w:rPr>
  </w:style>
  <w:style w:type="paragraph" w:styleId="AltBilgi">
    <w:name w:val="footer"/>
    <w:basedOn w:val="Normal"/>
    <w:link w:val="Al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4192A"/>
    <w:rPr>
      <w:rFonts w:ascii="Times New Roman" w:hAnsi="Times New Roman"/>
    </w:rPr>
  </w:style>
  <w:style w:type="table" w:styleId="TabloKlavuzu">
    <w:name w:val="Table Grid"/>
    <w:basedOn w:val="NormalTablo"/>
    <w:uiPriority w:val="39"/>
    <w:rsid w:val="000419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0419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1285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428</Words>
  <Characters>2444</Characters>
  <Application>Microsoft Office Word</Application>
  <DocSecurity>0</DocSecurity>
  <Lines>20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kir KABASAKAL</dc:creator>
  <cp:keywords/>
  <dc:description/>
  <cp:lastModifiedBy>Filiz ÖZCAN</cp:lastModifiedBy>
  <cp:revision>5</cp:revision>
  <dcterms:created xsi:type="dcterms:W3CDTF">2021-09-09T20:24:00Z</dcterms:created>
  <dcterms:modified xsi:type="dcterms:W3CDTF">2022-03-07T08:26:00Z</dcterms:modified>
</cp:coreProperties>
</file>